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="00CE6865" w:rsidRPr="00BA03B3" w14:paraId="3C6BCB70" w14:textId="77777777" w:rsidTr="4584A912">
        <w:tc>
          <w:tcPr>
            <w:tcW w:w="5812" w:type="dxa"/>
            <w:shd w:val="clear" w:color="auto" w:fill="auto"/>
          </w:tcPr>
          <w:p w14:paraId="686512AC" w14:textId="790CBB8F" w:rsidR="00CE6865" w:rsidRPr="00C458D3" w:rsidRDefault="005A562E" w:rsidP="005605B6">
            <w:pPr>
              <w:rPr>
                <w:rFonts w:ascii="Calibri Light" w:hAnsi="Calibri Light" w:cs="Calibri Light"/>
              </w:rPr>
            </w:pPr>
            <w:proofErr w:type="spellStart"/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proofErr w:type="spellEnd"/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C458D3">
              <w:rPr>
                <w:rFonts w:ascii="Calibri Light" w:hAnsi="Calibri Light" w:cs="Calibri Light"/>
              </w:rPr>
              <w:t xml:space="preserve"> </w:t>
            </w:r>
            <w:r w:rsidR="00380A9D" w:rsidRPr="00380A9D">
              <w:rPr>
                <w:rFonts w:ascii="Calibri Light" w:hAnsi="Calibri Light" w:cs="Calibri Light"/>
                <w:b/>
                <w:bCs/>
              </w:rPr>
              <w:t>Tecnologias e Programação de Sistemas de Informação</w:t>
            </w:r>
          </w:p>
        </w:tc>
        <w:tc>
          <w:tcPr>
            <w:tcW w:w="5103" w:type="dxa"/>
            <w:shd w:val="clear" w:color="auto" w:fill="auto"/>
          </w:tcPr>
          <w:p w14:paraId="109D3CD3" w14:textId="5277D38D" w:rsidR="00EC3EB7" w:rsidRPr="00BA03B3" w:rsidRDefault="005A562E" w:rsidP="00EC3EB7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="00EC3EB7" w:rsidRPr="00BA03B3">
              <w:rPr>
                <w:rFonts w:ascii="Calibri Light" w:hAnsi="Calibri Light" w:cs="Calibri Light"/>
              </w:rPr>
              <w:t>202</w:t>
            </w:r>
            <w:r w:rsidR="00380A9D">
              <w:rPr>
                <w:rFonts w:ascii="Calibri Light" w:hAnsi="Calibri Light" w:cs="Calibri Light"/>
              </w:rPr>
              <w:t>3</w:t>
            </w:r>
            <w:r w:rsidR="00EC3EB7" w:rsidRPr="00BA03B3">
              <w:rPr>
                <w:rFonts w:ascii="Calibri Light" w:hAnsi="Calibri Light" w:cs="Calibri Light"/>
              </w:rPr>
              <w:t>/20</w:t>
            </w:r>
            <w:r w:rsidR="00BA03B3" w:rsidRPr="00BA03B3">
              <w:rPr>
                <w:rFonts w:ascii="Calibri Light" w:hAnsi="Calibri Light" w:cs="Calibri Light"/>
              </w:rPr>
              <w:t>2</w:t>
            </w:r>
            <w:r w:rsidR="00380A9D">
              <w:rPr>
                <w:rFonts w:ascii="Calibri Light" w:hAnsi="Calibri Light" w:cs="Calibri Light"/>
              </w:rPr>
              <w:t>4</w:t>
            </w:r>
          </w:p>
          <w:p w14:paraId="088A4AFF" w14:textId="71D198B6" w:rsidR="00CE6865" w:rsidRPr="00BA03B3" w:rsidRDefault="00EC3EB7" w:rsidP="00EC3EB7">
            <w:pPr>
              <w:rPr>
                <w:rFonts w:ascii="Calibri Light" w:hAnsi="Calibri Light" w:cs="Calibri Light"/>
              </w:rPr>
            </w:pPr>
            <w:r w:rsidRPr="4584A912">
              <w:rPr>
                <w:rFonts w:ascii="Calibri Light" w:hAnsi="Calibri Light" w:cs="Calibri Light"/>
                <w:b/>
                <w:bCs/>
              </w:rPr>
              <w:t>Período:</w:t>
            </w:r>
            <w:r w:rsidRPr="4584A912">
              <w:rPr>
                <w:rFonts w:ascii="Calibri Light" w:hAnsi="Calibri Light" w:cs="Calibri Light"/>
              </w:rPr>
              <w:t xml:space="preserve"> </w:t>
            </w:r>
            <w:r w:rsidR="55B6A9D2" w:rsidRPr="4584A912">
              <w:rPr>
                <w:rFonts w:ascii="Calibri Light" w:hAnsi="Calibri Light" w:cs="Calibri Light"/>
              </w:rPr>
              <w:t>14</w:t>
            </w:r>
            <w:r w:rsidRPr="4584A912">
              <w:rPr>
                <w:rFonts w:ascii="Calibri Light" w:hAnsi="Calibri Light" w:cs="Calibri Light"/>
              </w:rPr>
              <w:t>/</w:t>
            </w:r>
            <w:r w:rsidR="662ED455" w:rsidRPr="4584A912">
              <w:rPr>
                <w:rFonts w:ascii="Calibri Light" w:hAnsi="Calibri Light" w:cs="Calibri Light"/>
              </w:rPr>
              <w:t>02</w:t>
            </w:r>
            <w:r w:rsidRPr="4584A912">
              <w:rPr>
                <w:rFonts w:ascii="Calibri Light" w:hAnsi="Calibri Light" w:cs="Calibri Light"/>
              </w:rPr>
              <w:t>/</w:t>
            </w:r>
            <w:r w:rsidR="461F0C36" w:rsidRPr="4584A912">
              <w:rPr>
                <w:rFonts w:ascii="Calibri Light" w:hAnsi="Calibri Light" w:cs="Calibri Light"/>
              </w:rPr>
              <w:t>202</w:t>
            </w:r>
            <w:r w:rsidR="7A2135FD" w:rsidRPr="4584A912">
              <w:rPr>
                <w:rFonts w:ascii="Calibri Light" w:hAnsi="Calibri Light" w:cs="Calibri Light"/>
              </w:rPr>
              <w:t>4</w:t>
            </w:r>
            <w:r w:rsidRPr="4584A912">
              <w:rPr>
                <w:rFonts w:ascii="Calibri Light" w:hAnsi="Calibri Light" w:cs="Calibri Light"/>
              </w:rPr>
              <w:t xml:space="preserve"> a </w:t>
            </w:r>
            <w:r w:rsidR="7AAEFAEE" w:rsidRPr="4584A912">
              <w:rPr>
                <w:rFonts w:ascii="Calibri Light" w:hAnsi="Calibri Light" w:cs="Calibri Light"/>
              </w:rPr>
              <w:t>29</w:t>
            </w:r>
            <w:r w:rsidRPr="4584A912">
              <w:rPr>
                <w:rFonts w:ascii="Calibri Light" w:hAnsi="Calibri Light" w:cs="Calibri Light"/>
              </w:rPr>
              <w:t>/</w:t>
            </w:r>
            <w:r w:rsidR="244A7751" w:rsidRPr="4584A912">
              <w:rPr>
                <w:rFonts w:ascii="Calibri Light" w:hAnsi="Calibri Light" w:cs="Calibri Light"/>
              </w:rPr>
              <w:t>02</w:t>
            </w:r>
            <w:r w:rsidRPr="4584A912">
              <w:rPr>
                <w:rFonts w:ascii="Calibri Light" w:hAnsi="Calibri Light" w:cs="Calibri Light"/>
              </w:rPr>
              <w:t>/</w:t>
            </w:r>
            <w:r w:rsidR="3446D808" w:rsidRPr="4584A912">
              <w:rPr>
                <w:rFonts w:ascii="Calibri Light" w:hAnsi="Calibri Light" w:cs="Calibri Light"/>
              </w:rPr>
              <w:t>2024</w:t>
            </w:r>
          </w:p>
        </w:tc>
      </w:tr>
    </w:tbl>
    <w:p w14:paraId="0E686760" w14:textId="063E8EFD" w:rsidR="00CE6865" w:rsidRPr="00BA03B3" w:rsidRDefault="00CE6865" w:rsidP="0076572E">
      <w:pPr>
        <w:rPr>
          <w:rFonts w:ascii="Calibri Light" w:hAnsi="Calibri Light" w:cs="Calibri Light"/>
        </w:rPr>
      </w:pPr>
    </w:p>
    <w:p w14:paraId="290029CC" w14:textId="77777777" w:rsidR="002C2EEE" w:rsidRPr="00BA03B3" w:rsidRDefault="002C2EEE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90"/>
        <w:gridCol w:w="6798"/>
        <w:gridCol w:w="479"/>
        <w:gridCol w:w="2039"/>
      </w:tblGrid>
      <w:tr w:rsidR="00CE6865" w:rsidRPr="00BA03B3" w14:paraId="7B87C5AF" w14:textId="77777777" w:rsidTr="4584A912">
        <w:trPr>
          <w:trHeight w:val="300"/>
        </w:trPr>
        <w:tc>
          <w:tcPr>
            <w:tcW w:w="819" w:type="dxa"/>
            <w:shd w:val="clear" w:color="auto" w:fill="auto"/>
            <w:vAlign w:val="bottom"/>
          </w:tcPr>
          <w:p w14:paraId="56527FA0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5F70E58" w14:textId="63675135" w:rsidR="00CE6865" w:rsidRPr="00BA03B3" w:rsidRDefault="00884A70" w:rsidP="0076572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lexandre Miguel Garcia Brito</w:t>
            </w:r>
          </w:p>
        </w:tc>
        <w:tc>
          <w:tcPr>
            <w:tcW w:w="451" w:type="dxa"/>
            <w:shd w:val="clear" w:color="auto" w:fill="auto"/>
            <w:vAlign w:val="bottom"/>
          </w:tcPr>
          <w:p w14:paraId="61EE0B0D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2ADDB3" w14:textId="78F85E15" w:rsidR="00CE6865" w:rsidRPr="00BA03B3" w:rsidRDefault="36E7E1A5" w:rsidP="4584A912">
            <w:pPr>
              <w:rPr>
                <w:rFonts w:ascii="Calibri Light" w:eastAsia="Calibri Light" w:hAnsi="Calibri Light" w:cs="Calibri Light"/>
                <w:sz w:val="18"/>
                <w:szCs w:val="18"/>
              </w:rPr>
            </w:pPr>
            <w:r w:rsidRPr="4584A912">
              <w:rPr>
                <w:rFonts w:ascii="Calibri Light" w:eastAsia="Calibri Light" w:hAnsi="Calibri Light" w:cs="Calibri Light"/>
                <w:sz w:val="18"/>
                <w:szCs w:val="18"/>
              </w:rPr>
              <w:t>2022109306</w:t>
            </w:r>
          </w:p>
        </w:tc>
      </w:tr>
    </w:tbl>
    <w:p w14:paraId="22B7CA7B" w14:textId="77777777" w:rsidR="00CE6865" w:rsidRPr="00BA03B3" w:rsidRDefault="00CE6865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45"/>
        <w:gridCol w:w="8661"/>
      </w:tblGrid>
      <w:tr w:rsidR="00C858EB" w:rsidRPr="00BA03B3" w14:paraId="06BDBC1B" w14:textId="77777777" w:rsidTr="4584A912">
        <w:tc>
          <w:tcPr>
            <w:tcW w:w="1157" w:type="dxa"/>
            <w:shd w:val="clear" w:color="auto" w:fill="auto"/>
            <w:vAlign w:val="bottom"/>
          </w:tcPr>
          <w:p w14:paraId="32971961" w14:textId="431F1A9F" w:rsidR="00C858EB" w:rsidRPr="00D95AD1" w:rsidRDefault="00EC3EB7" w:rsidP="000D411B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="00C858EB" w:rsidRPr="00D95AD1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B56365" w14:textId="2F6B7E26" w:rsidR="00C858EB" w:rsidRPr="00BA03B3" w:rsidRDefault="3DA8E6A8" w:rsidP="000D411B">
            <w:pPr>
              <w:rPr>
                <w:rFonts w:ascii="Calibri Light" w:hAnsi="Calibri Light" w:cs="Calibri Light"/>
              </w:rPr>
            </w:pPr>
            <w:proofErr w:type="spellStart"/>
            <w:r w:rsidRPr="00BA03B3">
              <w:rPr>
                <w:rFonts w:ascii="Calibri Light" w:hAnsi="Calibri Light" w:cs="Calibri Light"/>
              </w:rPr>
              <w:t>Aquinos</w:t>
            </w:r>
            <w:proofErr w:type="spellEnd"/>
            <w:r w:rsidRPr="00BA03B3">
              <w:rPr>
                <w:rFonts w:ascii="Calibri Light" w:hAnsi="Calibri Light" w:cs="Calibri Light"/>
              </w:rPr>
              <w:t>, S.A.</w:t>
            </w:r>
          </w:p>
        </w:tc>
      </w:tr>
    </w:tbl>
    <w:p w14:paraId="3D39E66E" w14:textId="2F506523" w:rsidR="00CE6865" w:rsidRPr="00BA03B3" w:rsidRDefault="00CE6865" w:rsidP="0076572E">
      <w:pPr>
        <w:rPr>
          <w:rFonts w:ascii="Calibri Light" w:hAnsi="Calibri Light" w:cs="Calibri Light"/>
        </w:rPr>
      </w:pPr>
    </w:p>
    <w:p w14:paraId="10311DA7" w14:textId="77777777" w:rsidR="00EC3EB7" w:rsidRPr="00BA03B3" w:rsidRDefault="00EC3EB7" w:rsidP="0076572E">
      <w:pPr>
        <w:rPr>
          <w:rFonts w:ascii="Calibri Light" w:hAnsi="Calibri Light" w:cs="Calibri Light"/>
        </w:rPr>
      </w:pPr>
    </w:p>
    <w:p w14:paraId="0EA61DFF" w14:textId="5B57BE74" w:rsidR="00EC3EB7" w:rsidRDefault="00EC3EB7" w:rsidP="4584A912">
      <w:pPr>
        <w:rPr>
          <w:rFonts w:ascii="Calibri Light" w:hAnsi="Calibri Light" w:cs="Calibri Light"/>
          <w:b/>
          <w:bCs/>
          <w:sz w:val="32"/>
          <w:szCs w:val="32"/>
        </w:rPr>
      </w:pPr>
      <w:r w:rsidRPr="4584A912">
        <w:rPr>
          <w:rFonts w:ascii="Calibri Light" w:hAnsi="Calibri Light" w:cs="Calibri Light"/>
          <w:b/>
          <w:bCs/>
          <w:sz w:val="32"/>
          <w:szCs w:val="32"/>
        </w:rPr>
        <w:t>Atividades previstas</w:t>
      </w:r>
    </w:p>
    <w:p w14:paraId="68876A12" w14:textId="0E8B5E33" w:rsidR="00EC3EB7" w:rsidRPr="00D95AD1" w:rsidRDefault="00EC3EB7" w:rsidP="4584A912">
      <w:pPr>
        <w:rPr>
          <w:rFonts w:ascii="Calibri Light" w:hAnsi="Calibri Light" w:cs="Calibri Light"/>
        </w:rPr>
      </w:pPr>
    </w:p>
    <w:p w14:paraId="2E3A9309" w14:textId="71D03561" w:rsidR="00EC3EB7" w:rsidRPr="00D95AD1" w:rsidRDefault="229BD2A8" w:rsidP="4584A912">
      <w:pPr>
        <w:pStyle w:val="PargrafodaLista"/>
        <w:numPr>
          <w:ilvl w:val="0"/>
          <w:numId w:val="2"/>
        </w:numPr>
        <w:rPr>
          <w:rFonts w:ascii="Calibri Light" w:eastAsia="Calibri Light" w:hAnsi="Calibri Light" w:cs="Calibri Light"/>
        </w:rPr>
      </w:pPr>
      <w:r w:rsidRPr="4584A912">
        <w:rPr>
          <w:rFonts w:ascii="Calibri Light" w:eastAsia="Calibri Light" w:hAnsi="Calibri Light" w:cs="Calibri Light"/>
        </w:rPr>
        <w:t xml:space="preserve">Durante a primeira </w:t>
      </w:r>
      <w:r w:rsidR="11636E8C" w:rsidRPr="4584A912">
        <w:rPr>
          <w:rFonts w:ascii="Calibri Light" w:eastAsia="Calibri Light" w:hAnsi="Calibri Light" w:cs="Calibri Light"/>
        </w:rPr>
        <w:t>semana</w:t>
      </w:r>
      <w:r w:rsidRPr="4584A912">
        <w:rPr>
          <w:rFonts w:ascii="Calibri Light" w:eastAsia="Calibri Light" w:hAnsi="Calibri Light" w:cs="Calibri Light"/>
        </w:rPr>
        <w:t xml:space="preserve">, foi proposta a realização de alguns pontos relevantes para o projeto sugerido, começando pela pesquisa sobre "RFID". </w:t>
      </w:r>
    </w:p>
    <w:p w14:paraId="65E28700" w14:textId="5E0CBC39" w:rsidR="00EC3EB7" w:rsidRPr="00D95AD1" w:rsidRDefault="229BD2A8" w:rsidP="4584A912">
      <w:pPr>
        <w:ind w:left="709"/>
        <w:rPr>
          <w:rFonts w:ascii="Calibri Light" w:eastAsia="Calibri Light" w:hAnsi="Calibri Light" w:cs="Calibri Light"/>
        </w:rPr>
      </w:pPr>
      <w:r w:rsidRPr="4584A912">
        <w:rPr>
          <w:rFonts w:ascii="Calibri Light" w:eastAsia="Calibri Light" w:hAnsi="Calibri Light" w:cs="Calibri Light"/>
        </w:rPr>
        <w:t xml:space="preserve">Também foi sugerido que, durante a primeira semana, fosse realizada pesquisa, leitura e prática na linguagem C# - a linguagem sugerida para a execução do projeto. </w:t>
      </w:r>
    </w:p>
    <w:p w14:paraId="21A2DC8A" w14:textId="4169B8DA" w:rsidR="00EC3EB7" w:rsidRPr="00D95AD1" w:rsidRDefault="229BD2A8" w:rsidP="4584A912">
      <w:pPr>
        <w:ind w:left="709"/>
        <w:rPr>
          <w:rFonts w:ascii="Calibri Light" w:eastAsia="Calibri Light" w:hAnsi="Calibri Light" w:cs="Calibri Light"/>
        </w:rPr>
      </w:pPr>
      <w:r w:rsidRPr="4584A912">
        <w:rPr>
          <w:rFonts w:ascii="Calibri Light" w:eastAsia="Calibri Light" w:hAnsi="Calibri Light" w:cs="Calibri Light"/>
        </w:rPr>
        <w:t>Nesse período inicial, ainda nos foi apresentada a ferramenta "</w:t>
      </w:r>
      <w:proofErr w:type="spellStart"/>
      <w:r w:rsidRPr="4584A912">
        <w:rPr>
          <w:rFonts w:ascii="Calibri Light" w:eastAsia="Calibri Light" w:hAnsi="Calibri Light" w:cs="Calibri Light"/>
        </w:rPr>
        <w:t>Forms</w:t>
      </w:r>
      <w:proofErr w:type="spellEnd"/>
      <w:r w:rsidRPr="4584A912">
        <w:rPr>
          <w:rFonts w:ascii="Calibri Light" w:eastAsia="Calibri Light" w:hAnsi="Calibri Light" w:cs="Calibri Light"/>
        </w:rPr>
        <w:t>".</w:t>
      </w:r>
    </w:p>
    <w:p w14:paraId="3AA868BD" w14:textId="5F7C9A13" w:rsidR="00EC3EB7" w:rsidRPr="00D95AD1" w:rsidRDefault="713DBA71" w:rsidP="001D540C">
      <w:pPr>
        <w:pStyle w:val="PargrafodaLista"/>
        <w:numPr>
          <w:ilvl w:val="0"/>
          <w:numId w:val="5"/>
        </w:numPr>
        <w:rPr>
          <w:color w:val="000000" w:themeColor="text1"/>
        </w:rPr>
      </w:pPr>
      <w:r w:rsidRPr="4584A912">
        <w:rPr>
          <w:rFonts w:ascii="Calibri Light" w:hAnsi="Calibri Light" w:cs="Calibri Light"/>
          <w:color w:val="000000" w:themeColor="text1"/>
        </w:rPr>
        <w:t>Durante a</w:t>
      </w:r>
      <w:r w:rsidR="1AEF0337" w:rsidRPr="4584A912">
        <w:rPr>
          <w:rFonts w:ascii="Calibri Light" w:hAnsi="Calibri Light" w:cs="Calibri Light"/>
          <w:color w:val="000000" w:themeColor="text1"/>
        </w:rPr>
        <w:t xml:space="preserve"> </w:t>
      </w:r>
      <w:r w:rsidR="1AEF0337" w:rsidRPr="4584A912">
        <w:rPr>
          <w:rFonts w:ascii="Calibri Light" w:eastAsia="Calibri Light" w:hAnsi="Calibri Light" w:cs="Calibri Light"/>
          <w:color w:val="000000" w:themeColor="text1"/>
        </w:rPr>
        <w:t>segunda semana, uma vez que já tínhamos algumas permissões para testar as primeiras conexões com uma base de dados local, sugeriram que realizássemos também pesquisa e leitura de documentação sobre SQL</w:t>
      </w:r>
      <w:r w:rsidR="198FBD35" w:rsidRPr="4584A912">
        <w:rPr>
          <w:rFonts w:ascii="Calibri Light" w:eastAsia="Calibri Light" w:hAnsi="Calibri Light" w:cs="Calibri Light"/>
          <w:color w:val="000000" w:themeColor="text1"/>
        </w:rPr>
        <w:t xml:space="preserve"> e realização de testes com </w:t>
      </w:r>
      <w:proofErr w:type="spellStart"/>
      <w:r w:rsidR="198FBD35" w:rsidRPr="4584A912">
        <w:rPr>
          <w:rFonts w:ascii="Calibri Light" w:eastAsia="Calibri Light" w:hAnsi="Calibri Light" w:cs="Calibri Light"/>
          <w:color w:val="000000" w:themeColor="text1"/>
        </w:rPr>
        <w:t>querys</w:t>
      </w:r>
      <w:proofErr w:type="spellEnd"/>
      <w:r w:rsidR="1AEF0337" w:rsidRPr="4584A912">
        <w:rPr>
          <w:rFonts w:ascii="Calibri Light" w:eastAsia="Calibri Light" w:hAnsi="Calibri Light" w:cs="Calibri Light"/>
          <w:color w:val="000000" w:themeColor="text1"/>
        </w:rPr>
        <w:t>.</w:t>
      </w:r>
    </w:p>
    <w:p w14:paraId="6973522D" w14:textId="08246F87" w:rsidR="00EC3EB7" w:rsidRPr="00D95AD1" w:rsidRDefault="00EC3EB7" w:rsidP="0076572E">
      <w:pPr>
        <w:rPr>
          <w:rFonts w:ascii="Calibri Light" w:hAnsi="Calibri Light" w:cs="Calibri Light"/>
        </w:rPr>
      </w:pPr>
    </w:p>
    <w:p w14:paraId="78D74616" w14:textId="77777777" w:rsidR="00EC3EB7" w:rsidRPr="00D95AD1" w:rsidRDefault="00EC3EB7" w:rsidP="0076572E">
      <w:pPr>
        <w:rPr>
          <w:rFonts w:ascii="Calibri Light" w:hAnsi="Calibri Light" w:cs="Calibri Light"/>
        </w:rPr>
      </w:pPr>
    </w:p>
    <w:p w14:paraId="1BFEB50A" w14:textId="7781CDD4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14:paraId="49C23B4C" w14:textId="3B69A10F" w:rsidR="00EC3EB7" w:rsidRPr="00D95AD1" w:rsidRDefault="00EC3EB7" w:rsidP="0076572E">
      <w:pPr>
        <w:rPr>
          <w:rFonts w:ascii="Calibri Light" w:hAnsi="Calibri Light" w:cs="Calibri Light"/>
        </w:rPr>
      </w:pPr>
    </w:p>
    <w:p w14:paraId="1F70D307" w14:textId="3A84C193" w:rsidR="00EC3EB7" w:rsidRPr="00D95AD1" w:rsidRDefault="60924A8E" w:rsidP="001D540C">
      <w:pPr>
        <w:pStyle w:val="PargrafodaLista"/>
        <w:numPr>
          <w:ilvl w:val="0"/>
          <w:numId w:val="5"/>
        </w:numPr>
        <w:rPr>
          <w:rFonts w:ascii="Calibri Light" w:hAnsi="Calibri Light" w:cs="Calibri Light"/>
        </w:rPr>
      </w:pPr>
      <w:r w:rsidRPr="4584A912">
        <w:rPr>
          <w:rFonts w:ascii="Calibri Light" w:hAnsi="Calibri Light" w:cs="Calibri Light"/>
        </w:rPr>
        <w:t>As tarefas da primeira semana acabaram por ser todas concluídas com o devido sucesso desde a pesquisa sob</w:t>
      </w:r>
      <w:r w:rsidR="6E7CAD4B" w:rsidRPr="4584A912">
        <w:rPr>
          <w:rFonts w:ascii="Calibri Light" w:hAnsi="Calibri Light" w:cs="Calibri Light"/>
        </w:rPr>
        <w:t xml:space="preserve">re </w:t>
      </w:r>
      <w:proofErr w:type="spellStart"/>
      <w:r w:rsidR="6E7CAD4B" w:rsidRPr="4584A912">
        <w:rPr>
          <w:rFonts w:ascii="Calibri Light" w:hAnsi="Calibri Light" w:cs="Calibri Light"/>
        </w:rPr>
        <w:t>RFIDs</w:t>
      </w:r>
      <w:proofErr w:type="spellEnd"/>
      <w:r w:rsidR="6E7CAD4B" w:rsidRPr="4584A912">
        <w:rPr>
          <w:rFonts w:ascii="Calibri Light" w:hAnsi="Calibri Light" w:cs="Calibri Light"/>
        </w:rPr>
        <w:t xml:space="preserve"> com </w:t>
      </w:r>
      <w:r w:rsidR="778B4032" w:rsidRPr="4584A912">
        <w:rPr>
          <w:rFonts w:ascii="Calibri Light" w:hAnsi="Calibri Light" w:cs="Calibri Light"/>
        </w:rPr>
        <w:t>transferência</w:t>
      </w:r>
      <w:r w:rsidR="6E7CAD4B" w:rsidRPr="4584A912">
        <w:rPr>
          <w:rFonts w:ascii="Calibri Light" w:hAnsi="Calibri Light" w:cs="Calibri Light"/>
        </w:rPr>
        <w:t xml:space="preserve"> de diversos documentos </w:t>
      </w:r>
      <w:r w:rsidR="420A5760" w:rsidRPr="4584A912">
        <w:rPr>
          <w:rFonts w:ascii="Calibri Light" w:hAnsi="Calibri Light" w:cs="Calibri Light"/>
        </w:rPr>
        <w:t xml:space="preserve">e apontamentos </w:t>
      </w:r>
      <w:r w:rsidR="6E7CAD4B" w:rsidRPr="4584A912">
        <w:rPr>
          <w:rFonts w:ascii="Calibri Light" w:hAnsi="Calibri Light" w:cs="Calibri Light"/>
        </w:rPr>
        <w:t>que tomamos com incensais para os nossos trabalhos futuros</w:t>
      </w:r>
      <w:r w:rsidR="28AC6228" w:rsidRPr="4584A912">
        <w:rPr>
          <w:rFonts w:ascii="Calibri Light" w:hAnsi="Calibri Light" w:cs="Calibri Light"/>
        </w:rPr>
        <w:t xml:space="preserve">. </w:t>
      </w:r>
      <w:r w:rsidR="1E8E877E" w:rsidRPr="4584A912">
        <w:rPr>
          <w:rFonts w:ascii="Calibri Light" w:hAnsi="Calibri Light" w:cs="Calibri Light"/>
        </w:rPr>
        <w:t>Ainda</w:t>
      </w:r>
      <w:r w:rsidR="28AC6228" w:rsidRPr="4584A912">
        <w:rPr>
          <w:rFonts w:ascii="Calibri Light" w:hAnsi="Calibri Light" w:cs="Calibri Light"/>
        </w:rPr>
        <w:t xml:space="preserve"> </w:t>
      </w:r>
      <w:r w:rsidR="2ADA258A" w:rsidRPr="4584A912">
        <w:rPr>
          <w:rFonts w:ascii="Calibri Light" w:hAnsi="Calibri Light" w:cs="Calibri Light"/>
        </w:rPr>
        <w:t xml:space="preserve">durante a primeira e segunda semana </w:t>
      </w:r>
      <w:r w:rsidR="28AC6228" w:rsidRPr="4584A912">
        <w:rPr>
          <w:rFonts w:ascii="Calibri Light" w:hAnsi="Calibri Light" w:cs="Calibri Light"/>
        </w:rPr>
        <w:t xml:space="preserve">foram realizados diversos </w:t>
      </w:r>
      <w:r w:rsidR="7507F72C" w:rsidRPr="4584A912">
        <w:rPr>
          <w:rFonts w:ascii="Calibri Light" w:hAnsi="Calibri Light" w:cs="Calibri Light"/>
        </w:rPr>
        <w:t>exercícios</w:t>
      </w:r>
      <w:r w:rsidR="28AC6228" w:rsidRPr="4584A912">
        <w:rPr>
          <w:rFonts w:ascii="Calibri Light" w:hAnsi="Calibri Light" w:cs="Calibri Light"/>
        </w:rPr>
        <w:t xml:space="preserve"> sobre </w:t>
      </w:r>
      <w:r w:rsidR="16F923E8" w:rsidRPr="4584A912">
        <w:rPr>
          <w:rFonts w:ascii="Calibri Light" w:hAnsi="Calibri Light" w:cs="Calibri Light"/>
        </w:rPr>
        <w:t>C</w:t>
      </w:r>
      <w:r w:rsidR="28AC6228" w:rsidRPr="4584A912">
        <w:rPr>
          <w:rFonts w:ascii="Calibri Light" w:hAnsi="Calibri Light" w:cs="Calibri Light"/>
        </w:rPr>
        <w:t xml:space="preserve">#, SQL e </w:t>
      </w:r>
      <w:proofErr w:type="spellStart"/>
      <w:r w:rsidR="28AC6228" w:rsidRPr="4584A912">
        <w:rPr>
          <w:rFonts w:ascii="Calibri Light" w:hAnsi="Calibri Light" w:cs="Calibri Light"/>
        </w:rPr>
        <w:t>Forms</w:t>
      </w:r>
      <w:proofErr w:type="spellEnd"/>
      <w:r w:rsidR="28AC6228" w:rsidRPr="4584A912">
        <w:rPr>
          <w:rFonts w:ascii="Calibri Light" w:hAnsi="Calibri Light" w:cs="Calibri Light"/>
        </w:rPr>
        <w:t xml:space="preserve"> de forma a </w:t>
      </w:r>
      <w:r w:rsidR="3502D1D6" w:rsidRPr="4584A912">
        <w:rPr>
          <w:rFonts w:ascii="Calibri Light" w:hAnsi="Calibri Light" w:cs="Calibri Light"/>
        </w:rPr>
        <w:t>tentar</w:t>
      </w:r>
      <w:r w:rsidR="28AC6228" w:rsidRPr="4584A912">
        <w:rPr>
          <w:rFonts w:ascii="Calibri Light" w:hAnsi="Calibri Light" w:cs="Calibri Light"/>
        </w:rPr>
        <w:t xml:space="preserve"> </w:t>
      </w:r>
      <w:r w:rsidR="54B03ACB" w:rsidRPr="4584A912">
        <w:rPr>
          <w:rFonts w:ascii="Calibri Light" w:hAnsi="Calibri Light" w:cs="Calibri Light"/>
        </w:rPr>
        <w:t>agilizar</w:t>
      </w:r>
      <w:r w:rsidR="47C79EF2" w:rsidRPr="4584A912">
        <w:rPr>
          <w:rFonts w:ascii="Calibri Light" w:hAnsi="Calibri Light" w:cs="Calibri Light"/>
        </w:rPr>
        <w:t xml:space="preserve"> o</w:t>
      </w:r>
      <w:r w:rsidR="28AC6228" w:rsidRPr="4584A912">
        <w:rPr>
          <w:rFonts w:ascii="Calibri Light" w:hAnsi="Calibri Light" w:cs="Calibri Light"/>
        </w:rPr>
        <w:t xml:space="preserve"> </w:t>
      </w:r>
      <w:r w:rsidR="24738F26" w:rsidRPr="4584A912">
        <w:rPr>
          <w:rFonts w:ascii="Calibri Light" w:hAnsi="Calibri Light" w:cs="Calibri Light"/>
        </w:rPr>
        <w:t>processo</w:t>
      </w:r>
      <w:r w:rsidR="2395FDD2" w:rsidRPr="4584A912">
        <w:rPr>
          <w:rFonts w:ascii="Calibri Light" w:hAnsi="Calibri Light" w:cs="Calibri Light"/>
        </w:rPr>
        <w:t xml:space="preserve"> de </w:t>
      </w:r>
      <w:r w:rsidR="76095D1A" w:rsidRPr="4584A912">
        <w:rPr>
          <w:rFonts w:ascii="Calibri Light" w:hAnsi="Calibri Light" w:cs="Calibri Light"/>
        </w:rPr>
        <w:t>aprendizagem</w:t>
      </w:r>
      <w:r w:rsidR="2395FDD2" w:rsidRPr="4584A912">
        <w:rPr>
          <w:rFonts w:ascii="Calibri Light" w:hAnsi="Calibri Light" w:cs="Calibri Light"/>
        </w:rPr>
        <w:t xml:space="preserve"> durante esta faze inicial</w:t>
      </w:r>
      <w:r w:rsidR="1692DA34" w:rsidRPr="4584A912">
        <w:rPr>
          <w:rFonts w:ascii="Calibri Light" w:hAnsi="Calibri Light" w:cs="Calibri Light"/>
        </w:rPr>
        <w:t xml:space="preserve"> visto que utilizamos diversas ferramentas com interfaces diferentes que não estávamos habituados.</w:t>
      </w:r>
    </w:p>
    <w:p w14:paraId="6049710B" w14:textId="77777777" w:rsidR="00EC3EB7" w:rsidRPr="00D95AD1" w:rsidRDefault="00EC3EB7" w:rsidP="00EC3EB7">
      <w:pPr>
        <w:rPr>
          <w:rFonts w:ascii="Calibri Light" w:hAnsi="Calibri Light" w:cs="Calibri Light"/>
        </w:rPr>
      </w:pPr>
    </w:p>
    <w:p w14:paraId="654755B0" w14:textId="2DB4C197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rincipais problemas/limitações encontradas</w:t>
      </w:r>
    </w:p>
    <w:p w14:paraId="0A73856A" w14:textId="67F5D570" w:rsidR="00EC3EB7" w:rsidRPr="00D95AD1" w:rsidRDefault="00EC3EB7" w:rsidP="0076572E">
      <w:pPr>
        <w:rPr>
          <w:rFonts w:ascii="Calibri Light" w:hAnsi="Calibri Light" w:cs="Calibri Light"/>
        </w:rPr>
      </w:pPr>
    </w:p>
    <w:p w14:paraId="2EDA09AD" w14:textId="3365554F" w:rsidR="00EC3EB7" w:rsidRPr="00D95AD1" w:rsidRDefault="58C3A863" w:rsidP="001D540C">
      <w:pPr>
        <w:pStyle w:val="PargrafodaLista"/>
        <w:numPr>
          <w:ilvl w:val="0"/>
          <w:numId w:val="6"/>
        </w:numPr>
        <w:rPr>
          <w:rFonts w:ascii="Calibri Light" w:hAnsi="Calibri Light" w:cs="Calibri Light"/>
        </w:rPr>
      </w:pPr>
      <w:r w:rsidRPr="4584A912">
        <w:rPr>
          <w:rFonts w:ascii="Calibri Light" w:hAnsi="Calibri Light" w:cs="Calibri Light"/>
        </w:rPr>
        <w:t>Nesta fase inicial do estágio algumas dificuldades encontradas foram como po</w:t>
      </w:r>
      <w:r w:rsidR="705469C9" w:rsidRPr="4584A912">
        <w:rPr>
          <w:rFonts w:ascii="Calibri Light" w:hAnsi="Calibri Light" w:cs="Calibri Light"/>
        </w:rPr>
        <w:t xml:space="preserve">r exemplo a dificuldade em encontrar informação sobre os </w:t>
      </w:r>
      <w:proofErr w:type="spellStart"/>
      <w:r w:rsidR="705469C9" w:rsidRPr="4584A912">
        <w:rPr>
          <w:rFonts w:ascii="Calibri Light" w:hAnsi="Calibri Light" w:cs="Calibri Light"/>
        </w:rPr>
        <w:t>RFIDs</w:t>
      </w:r>
      <w:proofErr w:type="spellEnd"/>
      <w:r w:rsidR="705469C9" w:rsidRPr="4584A912">
        <w:rPr>
          <w:rFonts w:ascii="Calibri Light" w:hAnsi="Calibri Light" w:cs="Calibri Light"/>
        </w:rPr>
        <w:t xml:space="preserve"> não sobre as </w:t>
      </w:r>
      <w:proofErr w:type="spellStart"/>
      <w:r w:rsidR="705469C9" w:rsidRPr="4584A912">
        <w:rPr>
          <w:rFonts w:ascii="Calibri Light" w:hAnsi="Calibri Light" w:cs="Calibri Light"/>
        </w:rPr>
        <w:t>tags</w:t>
      </w:r>
      <w:proofErr w:type="spellEnd"/>
      <w:r w:rsidR="705469C9" w:rsidRPr="4584A912">
        <w:rPr>
          <w:rFonts w:ascii="Calibri Light" w:hAnsi="Calibri Light" w:cs="Calibri Light"/>
        </w:rPr>
        <w:t xml:space="preserve"> mas sobre os dispositivos que iram ser utilizados </w:t>
      </w:r>
      <w:r w:rsidR="249028FC" w:rsidRPr="4584A912">
        <w:rPr>
          <w:rFonts w:ascii="Calibri Light" w:hAnsi="Calibri Light" w:cs="Calibri Light"/>
        </w:rPr>
        <w:t>(</w:t>
      </w:r>
      <w:proofErr w:type="spellStart"/>
      <w:r w:rsidR="249028FC" w:rsidRPr="4584A912">
        <w:rPr>
          <w:rFonts w:ascii="Calibri Light" w:hAnsi="Calibri Light" w:cs="Calibri Light"/>
        </w:rPr>
        <w:t>ex</w:t>
      </w:r>
      <w:proofErr w:type="spellEnd"/>
      <w:r w:rsidR="249028FC" w:rsidRPr="4584A912">
        <w:rPr>
          <w:rFonts w:ascii="Calibri Light" w:hAnsi="Calibri Light" w:cs="Calibri Light"/>
        </w:rPr>
        <w:t xml:space="preserve"> FX9600)</w:t>
      </w:r>
      <w:r w:rsidR="13C68D8A" w:rsidRPr="4584A912">
        <w:rPr>
          <w:rFonts w:ascii="Calibri Light" w:hAnsi="Calibri Light" w:cs="Calibri Light"/>
        </w:rPr>
        <w:t xml:space="preserve"> também houve </w:t>
      </w:r>
      <w:r w:rsidR="249028FC" w:rsidRPr="4584A912">
        <w:rPr>
          <w:rFonts w:ascii="Calibri Light" w:hAnsi="Calibri Light" w:cs="Calibri Light"/>
        </w:rPr>
        <w:t xml:space="preserve">dificuldades em habituar </w:t>
      </w:r>
      <w:r w:rsidR="63350E2D" w:rsidRPr="4584A912">
        <w:rPr>
          <w:rFonts w:ascii="Calibri Light" w:hAnsi="Calibri Light" w:cs="Calibri Light"/>
        </w:rPr>
        <w:t>hás</w:t>
      </w:r>
      <w:r w:rsidR="249028FC" w:rsidRPr="4584A912">
        <w:rPr>
          <w:rFonts w:ascii="Calibri Light" w:hAnsi="Calibri Light" w:cs="Calibri Light"/>
        </w:rPr>
        <w:t xml:space="preserve"> novas ferramentas em uso devido </w:t>
      </w:r>
      <w:r w:rsidR="17001EA8" w:rsidRPr="4584A912">
        <w:rPr>
          <w:rFonts w:ascii="Calibri Light" w:hAnsi="Calibri Light" w:cs="Calibri Light"/>
        </w:rPr>
        <w:t>há</w:t>
      </w:r>
      <w:r w:rsidR="249028FC" w:rsidRPr="4584A912">
        <w:rPr>
          <w:rFonts w:ascii="Calibri Light" w:hAnsi="Calibri Light" w:cs="Calibri Light"/>
        </w:rPr>
        <w:t xml:space="preserve"> </w:t>
      </w:r>
      <w:r w:rsidR="443C827D" w:rsidRPr="4584A912">
        <w:rPr>
          <w:rFonts w:ascii="Calibri Light" w:hAnsi="Calibri Light" w:cs="Calibri Light"/>
        </w:rPr>
        <w:t>interface gráfica um pouco diferente</w:t>
      </w:r>
      <w:r w:rsidR="67C088E0" w:rsidRPr="4584A912">
        <w:rPr>
          <w:rFonts w:ascii="Calibri Light" w:hAnsi="Calibri Light" w:cs="Calibri Light"/>
        </w:rPr>
        <w:t xml:space="preserve"> do nosso habitual em aulas </w:t>
      </w:r>
      <w:r w:rsidR="2B42FB75" w:rsidRPr="4584A912">
        <w:rPr>
          <w:rFonts w:ascii="Calibri Light" w:hAnsi="Calibri Light" w:cs="Calibri Light"/>
        </w:rPr>
        <w:t>praticas, mas foi algo que ao logo destas duas semanas inicias foi aprimorada devido aos diversos exercícios realizados.</w:t>
      </w:r>
    </w:p>
    <w:p w14:paraId="364C1783" w14:textId="2A591E48" w:rsidR="4584A912" w:rsidRDefault="4584A912" w:rsidP="4584A912">
      <w:pPr>
        <w:rPr>
          <w:rFonts w:ascii="Calibri Light" w:hAnsi="Calibri Light" w:cs="Calibri Light"/>
        </w:rPr>
      </w:pPr>
    </w:p>
    <w:p w14:paraId="3C39AF61" w14:textId="0D072DB5" w:rsidR="4584A912" w:rsidRDefault="4584A912" w:rsidP="4584A912">
      <w:pPr>
        <w:rPr>
          <w:rFonts w:ascii="Calibri Light" w:hAnsi="Calibri Light" w:cs="Calibri Light"/>
        </w:rPr>
      </w:pPr>
    </w:p>
    <w:p w14:paraId="53239153" w14:textId="4D8E0BCC" w:rsidR="4584A912" w:rsidRDefault="4584A912" w:rsidP="4584A912">
      <w:pPr>
        <w:rPr>
          <w:rFonts w:ascii="Calibri Light" w:hAnsi="Calibri Light" w:cs="Calibri Light"/>
        </w:rPr>
      </w:pPr>
    </w:p>
    <w:p w14:paraId="7B892B76" w14:textId="4B3DA372" w:rsidR="4584A912" w:rsidRDefault="4584A912" w:rsidP="4584A912">
      <w:pPr>
        <w:rPr>
          <w:rFonts w:ascii="Calibri Light" w:hAnsi="Calibri Light" w:cs="Calibri Light"/>
        </w:rPr>
      </w:pPr>
    </w:p>
    <w:p w14:paraId="5034ED0D" w14:textId="1D301B31" w:rsidR="4584A912" w:rsidRDefault="4584A912" w:rsidP="4584A912">
      <w:pPr>
        <w:rPr>
          <w:rFonts w:ascii="Calibri Light" w:hAnsi="Calibri Light" w:cs="Calibri Light"/>
        </w:rPr>
      </w:pPr>
    </w:p>
    <w:p w14:paraId="58AE7EFB" w14:textId="5500E7C3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lano para a quinzena seguinte</w:t>
      </w:r>
    </w:p>
    <w:p w14:paraId="1EC80D91" w14:textId="7BBD3276" w:rsidR="00EC3EB7" w:rsidRPr="00D95AD1" w:rsidRDefault="00EC3EB7" w:rsidP="0076572E">
      <w:pPr>
        <w:rPr>
          <w:rFonts w:ascii="Calibri Light" w:hAnsi="Calibri Light" w:cs="Calibri Light"/>
        </w:rPr>
      </w:pPr>
    </w:p>
    <w:p w14:paraId="37189650" w14:textId="670E35F7" w:rsidR="4B87DA93" w:rsidRDefault="4B87DA93" w:rsidP="4584A912">
      <w:pPr>
        <w:pStyle w:val="PargrafodaLista"/>
        <w:numPr>
          <w:ilvl w:val="0"/>
          <w:numId w:val="1"/>
        </w:numPr>
        <w:rPr>
          <w:rFonts w:ascii="Calibri Light" w:hAnsi="Calibri Light" w:cs="Calibri Light"/>
        </w:rPr>
      </w:pPr>
      <w:r w:rsidRPr="4584A912">
        <w:rPr>
          <w:rFonts w:ascii="Calibri Light" w:hAnsi="Calibri Light" w:cs="Calibri Light"/>
        </w:rPr>
        <w:t xml:space="preserve">Durantes a próxima quinzena está prevista a continuação das respetivas pesquisas sugeridas na primeira quinzena e também </w:t>
      </w:r>
      <w:r w:rsidR="5272A319" w:rsidRPr="4584A912">
        <w:rPr>
          <w:rFonts w:ascii="Calibri Light" w:hAnsi="Calibri Light" w:cs="Calibri Light"/>
        </w:rPr>
        <w:t xml:space="preserve">esta previsto que nos será entregue mais detalhadamente o que ira ser </w:t>
      </w:r>
      <w:r w:rsidR="639CCE1B" w:rsidRPr="4584A912">
        <w:rPr>
          <w:rFonts w:ascii="Calibri Light" w:hAnsi="Calibri Light" w:cs="Calibri Light"/>
        </w:rPr>
        <w:t xml:space="preserve">realizado no projeto dos RFID </w:t>
      </w:r>
      <w:r w:rsidR="07768A28" w:rsidRPr="4584A912">
        <w:rPr>
          <w:rFonts w:ascii="Calibri Light" w:hAnsi="Calibri Light" w:cs="Calibri Light"/>
        </w:rPr>
        <w:t>juntamente</w:t>
      </w:r>
      <w:r w:rsidR="639CCE1B" w:rsidRPr="4584A912">
        <w:rPr>
          <w:rFonts w:ascii="Calibri Light" w:hAnsi="Calibri Light" w:cs="Calibri Light"/>
        </w:rPr>
        <w:t xml:space="preserve"> com o primeiro contacto com </w:t>
      </w:r>
      <w:r w:rsidR="2EF9769D" w:rsidRPr="4584A912">
        <w:rPr>
          <w:rFonts w:ascii="Calibri Light" w:hAnsi="Calibri Light" w:cs="Calibri Light"/>
        </w:rPr>
        <w:t xml:space="preserve">os leitores </w:t>
      </w:r>
      <w:r w:rsidR="0E4BE936" w:rsidRPr="4584A912">
        <w:rPr>
          <w:rFonts w:ascii="Calibri Light" w:hAnsi="Calibri Light" w:cs="Calibri Light"/>
        </w:rPr>
        <w:t>e antenas</w:t>
      </w:r>
      <w:r w:rsidR="639CCE1B" w:rsidRPr="4584A912">
        <w:rPr>
          <w:rFonts w:ascii="Calibri Light" w:hAnsi="Calibri Light" w:cs="Calibri Light"/>
        </w:rPr>
        <w:t xml:space="preserve"> </w:t>
      </w:r>
      <w:r w:rsidR="3B25C26E" w:rsidRPr="4584A912">
        <w:rPr>
          <w:rFonts w:ascii="Calibri Light" w:hAnsi="Calibri Light" w:cs="Calibri Light"/>
        </w:rPr>
        <w:t xml:space="preserve">de forma a podermos realizar </w:t>
      </w:r>
      <w:r w:rsidR="7DA8A365" w:rsidRPr="4584A912">
        <w:rPr>
          <w:rFonts w:ascii="Calibri Light" w:hAnsi="Calibri Light" w:cs="Calibri Light"/>
        </w:rPr>
        <w:t>o trabalho proposto inicialmente.</w:t>
      </w:r>
    </w:p>
    <w:sectPr w:rsidR="4B87DA93" w:rsidSect="00E36632">
      <w:headerReference w:type="default" r:id="rId8"/>
      <w:footerReference w:type="default" r:id="rId9"/>
      <w:type w:val="continuous"/>
      <w:pgSz w:w="11906" w:h="16838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BEF60" w14:textId="77777777" w:rsidR="00D5012A" w:rsidRDefault="00D5012A">
      <w:r>
        <w:separator/>
      </w:r>
    </w:p>
  </w:endnote>
  <w:endnote w:type="continuationSeparator" w:id="0">
    <w:p w14:paraId="56A7D56B" w14:textId="77777777" w:rsidR="00D5012A" w:rsidRDefault="00D50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/>
        <w:sz w:val="20"/>
        <w:szCs w:val="20"/>
      </w:rPr>
      <w:id w:val="-97861482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  <w:szCs w:val="20"/>
          </w:rPr>
          <w:id w:val="-1402676075"/>
          <w:docPartObj>
            <w:docPartGallery w:val="Page Numbers (Top of Page)"/>
            <w:docPartUnique/>
          </w:docPartObj>
        </w:sdtPr>
        <w:sdtEndPr/>
        <w:sdtContent>
          <w:p w14:paraId="70CB4562" w14:textId="4391BC27" w:rsidR="009B330E" w:rsidRPr="002C2EEE" w:rsidRDefault="00380A9D" w:rsidP="00257A37">
            <w:pPr>
              <w:tabs>
                <w:tab w:val="center" w:pos="4252"/>
                <w:tab w:val="right" w:pos="8504"/>
              </w:tabs>
              <w:ind w:left="-142"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702B04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48EC00B4" wp14:editId="11DF7D14">
                  <wp:simplePos x="0" y="0"/>
                  <wp:positionH relativeFrom="margin">
                    <wp:align>right</wp:align>
                  </wp:positionH>
                  <wp:positionV relativeFrom="paragraph">
                    <wp:posOffset>-313055</wp:posOffset>
                  </wp:positionV>
                  <wp:extent cx="3675600" cy="500400"/>
                  <wp:effectExtent l="0" t="0" r="0" b="0"/>
                  <wp:wrapThrough wrapText="bothSides">
                    <wp:wrapPolygon edited="0">
                      <wp:start x="0" y="0"/>
                      <wp:lineTo x="0" y="20832"/>
                      <wp:lineTo x="21496" y="20832"/>
                      <wp:lineTo x="21496" y="0"/>
                      <wp:lineTo x="0" y="0"/>
                    </wp:wrapPolygon>
                  </wp:wrapThrough>
                  <wp:docPr id="1" name="Imagem 1" descr="C:\Users\ana.simoes\AppData\Local\Packages\Microsoft.Windows.Photos_8wekyb3d8bbwe\TempState\ShareServiceTempFolder\logo_centro2030_UE_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C:\Users\ana.simoes\AppData\Local\Packages\Microsoft.Windows.Photos_8wekyb3d8bbwe\TempState\ShareServiceTempFolder\logo_centro2030_UE_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600" cy="5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3399F" w14:textId="77777777" w:rsidR="00D5012A" w:rsidRDefault="00D5012A">
      <w:r>
        <w:separator/>
      </w:r>
    </w:p>
  </w:footnote>
  <w:footnote w:type="continuationSeparator" w:id="0">
    <w:p w14:paraId="775916FA" w14:textId="77777777" w:rsidR="00D5012A" w:rsidRDefault="00D501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722C0" w14:textId="177BB7CD" w:rsidR="001F5992" w:rsidRPr="001F5992" w:rsidRDefault="00E36632" w:rsidP="000223ED">
    <w:pPr>
      <w:pStyle w:val="Cabealho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4EC290" w14:textId="59FB7648" w:rsidR="000921D7" w:rsidRPr="00EA1E2E" w:rsidRDefault="00EC3EB7" w:rsidP="00316330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C561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" filled="f" stroked="f">
              <v:textbox>
                <w:txbxContent>
                  <w:p w14:paraId="5E4EC290" w14:textId="59FB7648" w:rsidR="000921D7" w:rsidRPr="00EA1E2E" w:rsidRDefault="00EC3EB7" w:rsidP="00316330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 xmlns:a="http://schemas.openxmlformats.org/drawingml/2006/main">
          <w:pict>
            <v:group id="Group 3990" style="width:84pt;height:82.5pt;mso-position-horizontal-relative:char;mso-position-vertical-relative:line" coordsize="11738,11802" o:spid="_x0000_s1026" w14:anchorId="576E1B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style="position:absolute;width:5166;height:4799;visibility:visible;mso-wrap-style:square;v-text-anchor:top" coordsize="516636,479920" o:spid="_x0000_s1027" fillcolor="#272828" stroked="f" strokeweight="0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>
                <v:stroke miterlimit="83231f" joinstyle="miter"/>
                <v:path textboxrect="0,0,516636,479920" arrowok="t"/>
              </v:shape>
              <v:shape id="Shape 109" style="position:absolute;left:2692;top:5990;width:420;height:857;visibility:visible;mso-wrap-style:square;v-text-anchor:top" coordsize="42037,85738" o:spid="_x0000_s1028" fillcolor="#272828" stroked="f" strokeweight="0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>
                <v:stroke miterlimit="83231f" joinstyle="miter"/>
                <v:path textboxrect="0,0,42037,85738" arrowok="t"/>
              </v:shape>
              <v:shape id="Shape 110" style="position:absolute;left:1784;top:5990;width:805;height:857;visibility:visible;mso-wrap-style:square;v-text-anchor:top" coordsize="80518,85738" o:spid="_x0000_s1029" fillcolor="#272828" stroked="f" strokeweight="0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>
                <v:stroke miterlimit="83231f" joinstyle="miter"/>
                <v:path textboxrect="0,0,80518,85738" arrowok="t"/>
              </v:shape>
              <v:shape id="Shape 111" style="position:absolute;left:902;top:5990;width:783;height:857;visibility:visible;mso-wrap-style:square;v-text-anchor:top" coordsize="78232,85738" o:spid="_x0000_s1030" fillcolor="#272828" stroked="f" strokeweight="0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12" style="position:absolute;top:5724;width:772;height:1108;visibility:visible;mso-wrap-style:square;v-text-anchor:top" coordsize="77216,110782" o:spid="_x0000_s1031" fillcolor="#272828" stroked="f" strokeweight="0" path="m,l77216,r,21742l26797,21742r,22721l73279,44463r,21793l26797,66256r,22771l77216,89027r,21755l,11078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>
                <v:stroke miterlimit="83231f" joinstyle="miter"/>
                <v:path textboxrect="0,0,77216,110782" arrowok="t"/>
              </v:shape>
              <v:shape id="Shape 113" style="position:absolute;left:4061;top:6333;width:379;height:513;visibility:visible;mso-wrap-style:square;v-text-anchor:top" coordsize="37910,51316" o:spid="_x0000_s1032" fillcolor="#272828" stroked="f" strokeweight="0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>
                <v:stroke miterlimit="83231f" joinstyle="miter"/>
                <v:path textboxrect="0,0,37910,51316" arrowok="t"/>
              </v:shape>
              <v:shape id="Shape 114" style="position:absolute;left:4091;top:5994;width:349;height:269;visibility:visible;mso-wrap-style:square;v-text-anchor:top" coordsize="34861,26845" o:spid="_x0000_s1033" fillcolor="#272828" stroked="f" strokeweight="0" path="m34861,r,18858l28448,20571v-2032,1512,-3429,3607,-4064,6274l,25982c762,20927,2667,16418,5588,12431,8636,8443,12827,5306,18034,3020l348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>
                <v:stroke miterlimit="83231f" joinstyle="miter"/>
                <v:path textboxrect="0,0,34861,26845" arrowok="t"/>
              </v:shape>
              <v:shape id="Shape 115" style="position:absolute;left:3112;top:5990;width:421;height:857;visibility:visible;mso-wrap-style:square;v-text-anchor:top" coordsize="42037,85738" o:spid="_x0000_s1034" fillcolor="#272828" stroked="f" strokeweight="0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>
                <v:stroke miterlimit="83231f" joinstyle="miter"/>
                <v:path textboxrect="0,0,42037,85738" arrowok="t"/>
              </v:shape>
              <v:shape id="Shape 4100" style="position:absolute;left:3667;top:5724;width:266;height:1108;visibility:visible;mso-wrap-style:square;v-text-anchor:top" coordsize="26543,110782" o:spid="_x0000_s1035" fillcolor="#272828" stroked="f" strokeweight="0" path="m,l26543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>
                <v:stroke miterlimit="83231f" joinstyle="miter"/>
                <v:path textboxrect="0,0,26543,110782" arrowok="t"/>
              </v:shape>
              <v:shape id="Shape 117" style="position:absolute;left:7294;top:6001;width:412;height:1142;visibility:visible;mso-wrap-style:square;v-text-anchor:top" coordsize="41148,114249" o:spid="_x0000_s1036" fillcolor="#272828" stroked="f" strokeweight="0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>
                <v:stroke miterlimit="83231f" joinstyle="miter"/>
                <v:path textboxrect="0,0,41148,114249" arrowok="t"/>
              </v:shape>
              <v:shape id="Shape 118" style="position:absolute;left:6325;top:6001;width:800;height:842;visibility:visible;mso-wrap-style:square;v-text-anchor:top" coordsize="80010,84176" o:spid="_x0000_s1037" fillcolor="#272828" stroked="f" strokeweight="0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>
                <v:stroke miterlimit="83231f" joinstyle="miter"/>
                <v:path textboxrect="0,0,80010,84176" arrowok="t"/>
              </v:shape>
              <v:shape id="Shape 119" style="position:absolute;left:4440;top:5990;width:391;height:842;visibility:visible;mso-wrap-style:square;v-text-anchor:top" coordsize="39053,84176" o:spid="_x0000_s1038" fillcolor="#272828" stroked="f" strokeweight="0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>
                <v:stroke miterlimit="83231f" joinstyle="miter"/>
                <v:path textboxrect="0,0,39053,84176" arrowok="t"/>
              </v:shape>
              <v:shape id="Shape 120" style="position:absolute;left:5288;top:5709;width:901;height:1137;visibility:visible;mso-wrap-style:square;v-text-anchor:top" coordsize="90170,113703" o:spid="_x0000_s1039" fillcolor="#272828" stroked="f" strokeweight="0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>
                <v:stroke miterlimit="83231f" joinstyle="miter"/>
                <v:path textboxrect="0,0,90170,113703" arrowok="t"/>
              </v:shape>
              <v:shape id="Shape 121" style="position:absolute;left:8237;top:5990;width:415;height:856;visibility:visible;mso-wrap-style:square;v-text-anchor:top" coordsize="41528,85621" o:spid="_x0000_s1040" fillcolor="#272828" stroked="f" strokeweight="0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>
                <v:stroke miterlimit="83231f" joinstyle="miter"/>
                <v:path textboxrect="0,0,41528,85621" arrowok="t"/>
              </v:shape>
              <v:shape id="Shape 122" style="position:absolute;left:7706;top:5990;width:424;height:854;visibility:visible;mso-wrap-style:square;v-text-anchor:top" coordsize="42418,85357" o:spid="_x0000_s1041" fillcolor="#272828" stroked="f" strokeweight="0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>
                <v:stroke miterlimit="83231f" joinstyle="miter"/>
                <v:path textboxrect="0,0,42418,85357" arrowok="t"/>
              </v:shape>
              <v:shape id="Shape 123" style="position:absolute;left:8652;top:6572;width:396;height:275;visibility:visible;mso-wrap-style:square;v-text-anchor:top" coordsize="39625,27584" o:spid="_x0000_s1042" fillcolor="#272828" stroked="f" strokeweight="0" path="m15368,l39625,699c38609,6147,36450,10884,33021,14897v-3429,4026,-7874,7150,-13335,9360c14098,26479,7748,27584,509,27584l,27467,,8250r1017,246c3303,8496,5462,8166,7367,7518,9272,6871,10923,5918,12320,4648,13717,3391,14733,1842,1536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>
                <v:stroke miterlimit="83231f" joinstyle="miter"/>
                <v:path textboxrect="0,0,39625,27584" arrowok="t"/>
              </v:shape>
              <v:shape id="Shape 4101" style="position:absolute;left:9829;top:6001;width:264;height:831;visibility:visible;mso-wrap-style:square;v-text-anchor:top" coordsize="26416,83096" o:spid="_x0000_s1043" fillcolor="#272828" stroked="f" strokeweight="0" path="m,l26416,r,83096l,83096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>
                <v:stroke miterlimit="83231f" joinstyle="miter"/>
                <v:path textboxrect="0,0,26416,83096" arrowok="t"/>
              </v:shape>
              <v:shape id="Shape 125" style="position:absolute;left:8652;top:5991;width:400;height:489;visibility:visible;mso-wrap-style:square;v-text-anchor:top" coordsize="40006,48966" o:spid="_x0000_s1044" fillcolor="#272828" stroked="f" strokeweight="0" path="m,l15876,2713v4953,1841,9144,4572,12827,8178c32259,14498,35053,18943,36958,24214v2032,5283,3048,11341,3048,18148l40006,48966,,48966,,33599r15368,c15368,30792,14606,28290,13336,26081,12066,23884,10288,22169,8002,20924,5716,19680,3176,19058,255,19058l,1912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>
                <v:stroke miterlimit="83231f" joinstyle="miter"/>
                <v:path textboxrect="0,0,40006,48966" arrowok="t"/>
              </v:shape>
              <v:shape id="Shape 126" style="position:absolute;left:10229;top:5990;width:420;height:857;visibility:visible;mso-wrap-style:square;v-text-anchor:top" coordsize="41974,85738" o:spid="_x0000_s1045" fillcolor="#272828" stroked="f" strokeweight="0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>
                <v:stroke miterlimit="83231f" joinstyle="miter"/>
                <v:path textboxrect="0,0,41974,85738" arrowok="t"/>
              </v:shape>
              <v:shape id="Shape 127" style="position:absolute;left:9187;top:5990;width:533;height:842;visibility:visible;mso-wrap-style:square;v-text-anchor:top" coordsize="53340,84226" o:spid="_x0000_s1046" fillcolor="#272828" stroked="f" strokeweight="0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>
                <v:stroke miterlimit="83231f" joinstyle="miter"/>
                <v:path textboxrect="0,0,53340,84226" arrowok="t"/>
              </v:shape>
              <v:shape id="Shape 128" style="position:absolute;left:9825;top:5651;width:272;height:253;visibility:visible;mso-wrap-style:square;v-text-anchor:top" coordsize="27178,25260" o:spid="_x0000_s1047" fillcolor="#272828" stroked="f" strokeweight="0" path="m13589,v3810,,6985,1232,9652,3708c25781,6172,27178,9157,27178,12662v,3454,-1397,6426,-3937,8890c20574,24028,17399,25260,13589,25260v-3683,,-6858,-1232,-9525,-3708c1397,19088,,16104,,12598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>
                <v:stroke miterlimit="83231f" joinstyle="miter"/>
                <v:path textboxrect="0,0,27178,25260" arrowok="t"/>
              </v:shape>
              <v:shape id="Shape 129" style="position:absolute;left:10649;top:5990;width:420;height:857;visibility:visible;mso-wrap-style:square;v-text-anchor:top" coordsize="41973,85707" o:spid="_x0000_s1048" fillcolor="#272828" stroked="f" strokeweight="0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>
                <v:stroke miterlimit="83231f" joinstyle="miter"/>
                <v:path textboxrect="0,0,41973,85707" arrowok="t"/>
              </v:shape>
              <v:shape id="Shape 130" style="position:absolute;left:11205;top:5990;width:533;height:842;visibility:visible;mso-wrap-style:square;v-text-anchor:top" coordsize="53340,84226" o:spid="_x0000_s1049" fillcolor="#272828" stroked="f" strokeweight="0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>
                <v:stroke miterlimit="83231f" joinstyle="miter"/>
                <v:path textboxrect="0,0,53340,84226" arrowok="t"/>
              </v:shape>
              <v:shape id="Shape 131" style="position:absolute;top:7835;width:424;height:854;visibility:visible;mso-wrap-style:square;v-text-anchor:top" coordsize="42418,85369" o:spid="_x0000_s1050" fillcolor="#272828" stroked="f" strokeweight="0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>
                <v:stroke miterlimit="83231f" joinstyle="miter"/>
                <v:path textboxrect="0,0,42418,85369" arrowok="t"/>
              </v:shape>
              <v:shape id="Shape 132" style="position:absolute;left:971;top:7835;width:415;height:856;visibility:visible;mso-wrap-style:square;v-text-anchor:top" coordsize="41463,85606" o:spid="_x0000_s1051" fillcolor="#272828" stroked="f" strokeweight="0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33" style="position:absolute;left:424;top:7569;width:411;height:1108;visibility:visible;mso-wrap-style:square;v-text-anchor:top" coordsize="41148,110782" o:spid="_x0000_s1052" fillcolor="#272828" stroked="f" strokeweight="0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>
                <v:stroke miterlimit="83231f" joinstyle="miter"/>
                <v:path textboxrect="0,0,41148,110782" arrowok="t"/>
              </v:shape>
              <v:shape id="Shape 134" style="position:absolute;left:1386;top:8417;width:397;height:275;visibility:visible;mso-wrap-style:square;v-text-anchor:top" coordsize="39690,27584" o:spid="_x0000_s1053" fillcolor="#272828" stroked="f" strokeweight="0" path="m15433,l39690,711c38674,6147,36515,10884,33086,14910v-3429,4013,-7874,7137,-13462,9347c14163,26479,7813,27584,574,27584l,27453,,8236r1082,260c3368,8496,5527,8166,7432,7518,9337,6871,10988,5918,12385,4648,13655,3391,14671,1841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>
                <v:stroke miterlimit="83231f" joinstyle="miter"/>
                <v:path textboxrect="0,0,39690,27584" arrowok="t"/>
              </v:shape>
              <v:shape id="Shape 135" style="position:absolute;left:1386;top:7836;width:399;height:489;visibility:visible;mso-wrap-style:square;v-text-anchor:top" coordsize="39944,48956" o:spid="_x0000_s1054" fillcolor="#272828" stroked="f" strokeweight="0" path="m,l15941,2715v4953,1842,9144,4559,12700,8166c32197,14488,34991,18933,37023,24216v1905,5283,2921,11329,2921,18148l39944,48956,,48956,,33601r15306,c15306,30782,14671,28280,13401,26083,12004,23873,10226,22159,8067,20914,5781,19670,3241,19047,320,19047l,1912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36" style="position:absolute;left:3128;top:7835;width:415;height:856;visibility:visible;mso-wrap-style:square;v-text-anchor:top" coordsize="41526,85621" o:spid="_x0000_s1055" fillcolor="#272828" stroked="f" strokeweight="0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>
                <v:stroke miterlimit="83231f" joinstyle="miter"/>
                <v:path textboxrect="0,0,41526,85621" arrowok="t"/>
              </v:shape>
              <v:shape id="Shape 137" style="position:absolute;left:2213;top:7569;width:936;height:1108;visibility:visible;mso-wrap-style:square;v-text-anchor:top" coordsize="93599,110782" o:spid="_x0000_s1056" fillcolor="#272828" stroked="f" strokeweight="0" path="m,l93599,r,21742l59944,21742r,89040l33655,110782r,-89040l,2174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>
                <v:stroke miterlimit="83231f" joinstyle="miter"/>
                <v:path textboxrect="0,0,93599,110782" arrowok="t"/>
              </v:shape>
              <v:shape id="Shape 138" style="position:absolute;left:3543;top:8417;width:396;height:275;visibility:visible;mso-wrap-style:square;v-text-anchor:top" coordsize="39627,27584" o:spid="_x0000_s1057" fillcolor="#272828" stroked="f" strokeweight="0" path="m15370,l39627,711c38611,6147,36452,10884,33023,14910v-3429,4013,-7874,7137,-13335,9347c14100,26479,7750,27584,511,27584l,27467,,8251r1019,245c3305,8496,5464,8166,7369,7518,9274,6871,10925,5918,12322,4648,13719,3391,14735,1841,153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>
                <v:stroke miterlimit="83231f" joinstyle="miter"/>
                <v:path textboxrect="0,0,39627,27584" arrowok="t"/>
              </v:shape>
              <v:shape id="Shape 139" style="position:absolute;left:3543;top:7836;width:399;height:489;visibility:visible;mso-wrap-style:square;v-text-anchor:top" coordsize="39881,48945" o:spid="_x0000_s1058" fillcolor="#272828" stroked="f" strokeweight="0" path="m,l15878,2704v4953,1842,9144,4559,12700,8166c32134,14477,34928,18922,36960,24205v2032,5284,2921,11329,2921,18149l39881,48945,,48945,,33591r15370,c15243,30771,14608,28269,13338,26072,12068,23862,10290,22148,8004,20903,5718,19659,3178,19036,257,19036l,1910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>
                <v:stroke miterlimit="83231f" joinstyle="miter"/>
                <v:path textboxrect="0,0,39881,48945" arrowok="t"/>
              </v:shape>
              <v:shape id="Shape 140" style="position:absolute;left:5922;top:7835;width:419;height:858;visibility:visible;mso-wrap-style:square;v-text-anchor:top" coordsize="41974,85738" o:spid="_x0000_s1059" fillcolor="#272828" stroked="f" strokeweight="0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>
                <v:stroke miterlimit="83231f" joinstyle="miter"/>
                <v:path textboxrect="0,0,41974,85738" arrowok="t"/>
              </v:shape>
              <v:shape id="Shape 141" style="position:absolute;left:4987;top:7835;width:802;height:842;visibility:visible;mso-wrap-style:square;v-text-anchor:top" coordsize="80264,84176" o:spid="_x0000_s1060" fillcolor="#272828" stroked="f" strokeweight="0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>
                <v:stroke miterlimit="83231f" joinstyle="miter"/>
                <v:path textboxrect="0,0,80264,84176" arrowok="t"/>
              </v:shape>
              <v:shape id="Shape 142" style="position:absolute;left:4046;top:7835;width:805;height:858;visibility:visible;mso-wrap-style:square;v-text-anchor:top" coordsize="80518,85738" o:spid="_x0000_s1061" fillcolor="#272828" stroked="f" strokeweight="0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>
                <v:stroke miterlimit="83231f" joinstyle="miter"/>
                <v:path textboxrect="0,0,80518,85738" arrowok="t"/>
              </v:shape>
              <v:shape id="Shape 143" style="position:absolute;left:6341;top:7835;width:420;height:857;visibility:visible;mso-wrap-style:square;v-text-anchor:top" coordsize="41974,85707" o:spid="_x0000_s1062" fillcolor="#272828" stroked="f" strokeweight="0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4" style="position:absolute;left:7297;top:7835;width:420;height:858;visibility:visible;mso-wrap-style:square;v-text-anchor:top" coordsize="41974,85738" o:spid="_x0000_s1063" fillcolor="#272828" stroked="f" strokeweight="0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>
                <v:stroke miterlimit="83231f" joinstyle="miter"/>
                <v:path textboxrect="0,0,41974,85738" arrowok="t"/>
              </v:shape>
              <v:shape id="Shape 4102" style="position:absolute;left:6897;top:7569;width:264;height:1108;visibility:visible;mso-wrap-style:square;v-text-anchor:top" coordsize="26416,110782" o:spid="_x0000_s1064" fillcolor="#272828" stroked="f" strokeweight="0" path="m,l26416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>
                <v:stroke miterlimit="83231f" joinstyle="miter"/>
                <v:path textboxrect="0,0,26416,110782" arrowok="t"/>
              </v:shape>
              <v:shape id="Shape 146" style="position:absolute;left:8266;top:8738;width:402;height:261;visibility:visible;mso-wrap-style:square;v-text-anchor:top" coordsize="40196,26022" o:spid="_x0000_s1065" fillcolor="#272828" stroked="f" strokeweight="0" path="m25019,v508,1486,1397,2794,2667,3950c28956,5105,30607,6020,32766,6680v2032,673,4445,1003,7239,1003l40196,7629r,18254l39370,26022v-7874,,-14732,-1079,-20320,-3238c13462,20612,9017,17666,5842,13932,2540,10198,635,6032,,1410l250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>
                <v:stroke miterlimit="83231f" joinstyle="miter"/>
                <v:path textboxrect="0,0,40196,26022" arrowok="t"/>
              </v:shape>
              <v:shape id="Shape 147" style="position:absolute;left:7717;top:7835;width:419;height:857;visibility:visible;mso-wrap-style:square;v-text-anchor:top" coordsize="41974,85707" o:spid="_x0000_s1066" fillcolor="#272828" stroked="f" strokeweight="0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8" style="position:absolute;left:8243;top:7835;width:425;height:830;visibility:visible;mso-wrap-style:square;v-text-anchor:top" coordsize="42482,83033" o:spid="_x0000_s1067" fillcolor="#272828" stroked="f" strokeweight="0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>
                <v:stroke miterlimit="83231f" joinstyle="miter"/>
                <v:path textboxrect="0,0,42482,83033" arrowok="t"/>
              </v:shape>
              <v:shape id="Shape 149" style="position:absolute;left:9643;top:8178;width:378;height:513;visibility:visible;mso-wrap-style:square;v-text-anchor:top" coordsize="37846,51316" o:spid="_x0000_s1068" fillcolor="#272828" stroked="f" strokeweight="0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>
                <v:stroke miterlimit="83231f" joinstyle="miter"/>
                <v:path textboxrect="0,0,37846,51316" arrowok="t"/>
              </v:shape>
              <v:shape id="Shape 4103" style="position:absolute;left:9249;top:7846;width:264;height:831;visibility:visible;mso-wrap-style:square;v-text-anchor:top" coordsize="26416,83083" o:spid="_x0000_s1069" fillcolor="#272828" stroked="f" strokeweight="0" path="m,l26416,r,83083l,8308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>
                <v:stroke miterlimit="83231f" joinstyle="miter"/>
                <v:path textboxrect="0,0,26416,83083" arrowok="t"/>
              </v:shape>
              <v:shape id="Shape 151" style="position:absolute;left:8668;top:7846;width:413;height:1151;visibility:visible;mso-wrap-style:square;v-text-anchor:top" coordsize="41338,115126" o:spid="_x0000_s1070" fillcolor="#272828" stroked="f" strokeweight="0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>
                <v:stroke miterlimit="83231f" joinstyle="miter"/>
                <v:path textboxrect="0,0,41338,115126" arrowok="t"/>
              </v:shape>
              <v:shape id="Shape 152" style="position:absolute;left:9673;top:7839;width:348;height:269;visibility:visible;mso-wrap-style:square;v-text-anchor:top" coordsize="34798,26854" o:spid="_x0000_s1071" fillcolor="#272828" stroked="f" strokeweight="0" path="m34798,r,18858l28448,20580v-2159,1511,-3429,3607,-4064,6274l,25990c762,20936,2540,16427,5588,12439,8636,8452,12700,5315,18034,3029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>
                <v:stroke miterlimit="83231f" joinstyle="miter"/>
                <v:path textboxrect="0,0,34798,26854" arrowok="t"/>
              </v:shape>
              <v:shape id="Shape 153" style="position:absolute;left:9245;top:7497;width:272;height:252;visibility:visible;mso-wrap-style:square;v-text-anchor:top" coordsize="27178,25260" o:spid="_x0000_s1072" fillcolor="#272828" stroked="f" strokeweight="0" path="m13589,v3810,,6985,1232,9652,3708c25908,6172,27178,9157,27178,12662v,3454,-1270,6426,-3937,8890c20574,24028,17399,25260,13716,25260v-3810,,-6985,-1232,-9652,-3708c1397,19088,,16104,,12611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>
                <v:stroke miterlimit="83231f" joinstyle="miter"/>
                <v:path textboxrect="0,0,27178,25260" arrowok="t"/>
              </v:shape>
              <v:shape id="Shape 154" style="position:absolute;left:10021;top:7835;width:391;height:842;visibility:visible;mso-wrap-style:square;v-text-anchor:top" coordsize="39116,84176" o:spid="_x0000_s1073" fillcolor="#272828" stroked="f" strokeweight="0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>
                <v:stroke miterlimit="83231f" joinstyle="miter"/>
                <v:path textboxrect="0,0,39116,84176" arrowok="t"/>
              </v:shape>
              <v:shape id="Shape 155" style="position:absolute;top:9680;width:414;height:856;visibility:visible;mso-wrap-style:square;v-text-anchor:top" coordsize="41463,85606" o:spid="_x0000_s1074" fillcolor="#272828" stroked="f" strokeweight="0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56" style="position:absolute;left:414;top:10262;width:397;height:276;visibility:visible;mso-wrap-style:square;v-text-anchor:top" coordsize="39690,27597" o:spid="_x0000_s1075" fillcolor="#272828" stroked="f" strokeweight="0" path="m15433,l39690,711c38674,6160,36515,10884,33086,14910v-3429,4013,-7874,7137,-13335,9360c14163,26480,7813,27597,574,27597l,27465,,8236r1082,260c3368,8496,5527,8179,7432,7518,9337,6871,10988,5918,12385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57" style="position:absolute;left:414;top:9681;width:400;height:489;visibility:visible;mso-wrap-style:square;v-text-anchor:top" coordsize="39944,48956" o:spid="_x0000_s1076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58" style="position:absolute;left:2414;top:9680;width:414;height:856;visibility:visible;mso-wrap-style:square;v-text-anchor:top" coordsize="41463,85606" o:spid="_x0000_s1077" fillcolor="#272828" stroked="f" strokeweight="0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>
                <v:stroke miterlimit="83231f" joinstyle="miter"/>
                <v:path textboxrect="0,0,41463,85606" arrowok="t"/>
              </v:shape>
              <v:shape id="Shape 159" style="position:absolute;left:1266;top:9399;width:1021;height:1138;visibility:visible;mso-wrap-style:square;v-text-anchor:top" coordsize="102108,113805" o:spid="_x0000_s1078" fillcolor="#272828" stroked="f" strokeweight="0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>
                <v:stroke miterlimit="83231f" joinstyle="miter"/>
                <v:path textboxrect="0,0,102108,113805" arrowok="t"/>
              </v:shape>
              <v:shape id="Shape 160" style="position:absolute;left:2828;top:10262;width:397;height:276;visibility:visible;mso-wrap-style:square;v-text-anchor:top" coordsize="39690,27597" o:spid="_x0000_s1079" fillcolor="#272828" stroked="f" strokeweight="0" path="m15433,l39690,711c38674,6160,36515,10884,33086,14910v-3429,4013,-7874,7137,-13462,9360c14163,26480,7813,27597,574,27597l,27465,,8267r955,229c3368,8496,5527,8179,7432,7518,9337,6871,10988,5918,12258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61" style="position:absolute;left:4805;top:10023;width:379;height:513;visibility:visible;mso-wrap-style:square;v-text-anchor:top" coordsize="37846,51316" o:spid="_x0000_s1080" fillcolor="#272828" stroked="f" strokeweight="0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>
                <v:stroke miterlimit="83231f" joinstyle="miter"/>
                <v:path textboxrect="0,0,37846,51316" arrowok="t"/>
              </v:shape>
              <v:shape id="Shape 162" style="position:absolute;left:4836;top:9684;width:348;height:269;visibility:visible;mso-wrap-style:square;v-text-anchor:top" coordsize="34798,26843" o:spid="_x0000_s1081" fillcolor="#272828" stroked="f" strokeweight="0" path="m34798,r,18847l28448,20569v-2159,1524,-3429,3607,-4064,6274l,25979c762,20937,2540,16416,5588,12428,8636,8453,12700,5303,18034,3017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>
                <v:stroke miterlimit="83231f" joinstyle="miter"/>
                <v:path textboxrect="0,0,34798,26843" arrowok="t"/>
              </v:shape>
              <v:shape id="Shape 163" style="position:absolute;left:2828;top:9681;width:400;height:489;visibility:visible;mso-wrap-style:square;v-text-anchor:top" coordsize="39944,48956" o:spid="_x0000_s1082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64" style="position:absolute;left:3327;top:9680;width:782;height:858;visibility:visible;mso-wrap-style:square;v-text-anchor:top" coordsize="78232,85738" o:spid="_x0000_s1083" fillcolor="#272828" stroked="f" strokeweight="0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65" style="position:absolute;left:4184;top:9492;width:540;height:1045;visibility:visible;mso-wrap-style:square;v-text-anchor:top" coordsize="53975,104470" o:spid="_x0000_s1084" fillcolor="#272828" stroked="f" strokeweight="0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>
                <v:stroke miterlimit="83231f" joinstyle="miter"/>
                <v:path textboxrect="0,0,53975,104470" arrowok="t"/>
              </v:shape>
              <v:shape id="Shape 166" style="position:absolute;left:4927;top:9364;width:257;height:224;visibility:visible;mso-wrap-style:square;v-text-anchor:top" coordsize="25654,22403" o:spid="_x0000_s1085" fillcolor="#272828" stroked="f" strokeweight="0" path="m18034,v2540,,4826,432,6731,1270l25654,1792r,14982l23876,15443v-1270,-838,-2667,-1270,-4191,-1270c17907,14173,16383,14884,15367,16307v-1143,1435,-1651,3454,-1651,6096l,22288c,14973,1778,9436,5207,5677,8636,1930,12954,38,180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>
                <v:stroke miterlimit="83231f" joinstyle="miter"/>
                <v:path textboxrect="0,0,25654,22403" arrowok="t"/>
              </v:shape>
              <v:shape id="Shape 167" style="position:absolute;left:5704;top:9680;width:419;height:858;visibility:visible;mso-wrap-style:square;v-text-anchor:top" coordsize="41910,85738" o:spid="_x0000_s1086" fillcolor="#272828" stroked="f" strokeweight="0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>
                <v:stroke miterlimit="83231f" joinstyle="miter"/>
                <v:path textboxrect="0,0,41910,85738" arrowok="t"/>
              </v:shape>
              <v:shape id="Shape 168" style="position:absolute;left:5184;top:9680;width:391;height:842;visibility:visible;mso-wrap-style:square;v-text-anchor:top" coordsize="39116,84163" o:spid="_x0000_s1087" fillcolor="#272828" stroked="f" strokeweight="0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>
                <v:stroke miterlimit="83231f" joinstyle="miter"/>
                <v:path textboxrect="0,0,39116,84163" arrowok="t"/>
              </v:shape>
              <v:shape id="Shape 169" style="position:absolute;left:5184;top:9365;width:320;height:226;visibility:visible;mso-wrap-style:square;v-text-anchor:top" coordsize="32004,22530" o:spid="_x0000_s1088" fillcolor="#272828" stroked="f" strokeweight="0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>
                <v:stroke miterlimit="83231f" joinstyle="miter"/>
                <v:path textboxrect="0,0,32004,22530" arrowok="t"/>
              </v:shape>
              <v:shape id="Shape 170" style="position:absolute;left:6123;top:9680;width:421;height:858;visibility:visible;mso-wrap-style:square;v-text-anchor:top" coordsize="42037,85738" o:spid="_x0000_s1089" fillcolor="#272828" stroked="f" strokeweight="0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>
                <v:stroke miterlimit="83231f" joinstyle="miter"/>
                <v:path textboxrect="0,0,42037,85738" arrowok="t"/>
              </v:shape>
              <v:shape id="Shape 171" style="position:absolute;top:11252;width:195;height:542;visibility:visible;mso-wrap-style:square;v-text-anchor:top" coordsize="19558,54153" o:spid="_x0000_s1090" fillcolor="#272828" stroked="f" strokeweight="0" path="m,l19558,r,8360l18796,8204r-9017,l9779,27788r9017,l19558,27625r,8227l9779,35852r,18301l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>
                <v:stroke miterlimit="83231f" joinstyle="miter"/>
                <v:path textboxrect="0,0,19558,54153" arrowok="t"/>
              </v:shape>
              <v:shape id="Shape 172" style="position:absolute;left:450;top:11382;width:195;height:419;visibility:visible;mso-wrap-style:square;v-text-anchor:top" coordsize="19494,41903" o:spid="_x0000_s1091" fillcolor="#272828" stroked="f" strokeweight="0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>
                <v:stroke miterlimit="83231f" joinstyle="miter"/>
                <v:path textboxrect="0,0,19494,41903" arrowok="t"/>
              </v:shape>
              <v:shape id="Shape 173" style="position:absolute;left:195;top:11252;width:198;height:359;visibility:visible;mso-wrap-style:square;v-text-anchor:top" coordsize="19812,35852" o:spid="_x0000_s1092" fillcolor="#272828" stroked="f" strokeweight="0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>
                <v:stroke miterlimit="83231f" joinstyle="miter"/>
                <v:path textboxrect="0,0,19812,35852" arrowok="t"/>
              </v:shape>
              <v:shape id="Shape 4104" style="position:absolute;left:1115;top:11387;width:96;height:407;visibility:visible;mso-wrap-style:square;v-text-anchor:top" coordsize="9652,40615" o:spid="_x0000_s1093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75" style="position:absolute;left:1571;top:11382;width:191;height:418;visibility:visible;mso-wrap-style:square;v-text-anchor:top" coordsize="19117,41782" o:spid="_x0000_s1094" fillcolor="#272828" stroked="f" strokeweight="0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>
                <v:stroke miterlimit="83231f" joinstyle="miter"/>
                <v:path textboxrect="0,0,19117,41782" arrowok="t"/>
              </v:shape>
              <v:shape id="Shape 176" style="position:absolute;left:645;top:11382;width:195;height:419;visibility:visible;mso-wrap-style:square;v-text-anchor:top" coordsize="19494,41935" o:spid="_x0000_s1095" fillcolor="#272828" stroked="f" strokeweight="0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>
                <v:stroke miterlimit="83231f" joinstyle="miter"/>
                <v:path textboxrect="0,0,19494,41935" arrowok="t"/>
              </v:shape>
              <v:shape id="Shape 177" style="position:absolute;left:1278;top:11290;width:242;height:510;visibility:visible;mso-wrap-style:square;v-text-anchor:top" coordsize="24130,50965" o:spid="_x0000_s1096" fillcolor="#272828" stroked="f" strokeweight="0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>
                <v:stroke miterlimit="83231f" joinstyle="miter"/>
                <v:path textboxrect="0,0,24130,50965" arrowok="t"/>
              </v:shape>
              <v:shape id="Shape 178" style="position:absolute;left:1723;top:11256;width:39;height:78;visibility:visible;mso-wrap-style:square;v-text-anchor:top" coordsize="3877,7852" o:spid="_x0000_s1097" fillcolor="#272828" stroked="f" strokeweight="0" path="m3877,r,7852l,7852,38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>
                <v:stroke miterlimit="83231f" joinstyle="miter"/>
                <v:path textboxrect="0,0,3877,7852" arrowok="t"/>
              </v:shape>
              <v:shape id="Shape 4105" style="position:absolute;left:922;top:11252;width:95;height:542;visibility:visible;mso-wrap-style:square;v-text-anchor:top" coordsize="9525,54153" o:spid="_x0000_s1098" fillcolor="#272828" stroked="f" strokeweight="0" path="m,l9525,r,54153l,5415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>
                <v:stroke miterlimit="83231f" joinstyle="miter"/>
                <v:path textboxrect="0,0,9525,54153" arrowok="t"/>
              </v:shape>
              <v:shape id="Shape 180" style="position:absolute;left:1108;top:11226;width:111;height:104;visibility:visible;mso-wrap-style:square;v-text-anchor:top" coordsize="11049,10389" o:spid="_x0000_s1099" fillcolor="#272828" stroked="f" strokeweight="0" path="m5461,c6985,,8382,508,9398,1537v1143,1016,1651,2248,1651,3670c11049,6642,10541,7861,9398,8865,8382,9881,6985,10389,5461,10389v-1524,,-2794,-508,-3937,-1537c508,7836,,6604,,5182,,3759,508,2540,1524,1524,2667,508,3937,,5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>
                <v:stroke miterlimit="83231f" joinstyle="miter"/>
                <v:path textboxrect="0,0,11049,10389" arrowok="t"/>
              </v:shape>
              <v:shape id="Shape 181" style="position:absolute;left:1762;top:11675;width:182;height:126;visibility:visible;mso-wrap-style:square;v-text-anchor:top" coordsize="18221,12687" o:spid="_x0000_s1100" fillcolor="#272828" stroked="f" strokeweight="0" path="m9331,r8890,1003c17713,3365,16570,5423,15046,7175v-1524,1753,-3556,3112,-6096,4077c6537,12205,3743,12687,568,12687l,12550,,5062r695,170c2092,5232,3362,5042,4505,4635l7426,2883c8315,2108,8950,1143,93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>
                <v:stroke miterlimit="83231f" joinstyle="miter"/>
                <v:path textboxrect="0,0,18221,12687" arrowok="t"/>
              </v:shape>
              <v:shape id="Shape 4106" style="position:absolute;left:2913;top:11387;width:95;height:407;visibility:visible;mso-wrap-style:square;v-text-anchor:top" coordsize="9525,40615" o:spid="_x0000_s1101" fillcolor="#272828" stroked="f" strokeweight="0" path="m,l9525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>
                <v:stroke miterlimit="83231f" joinstyle="miter"/>
                <v:path textboxrect="0,0,9525,40615" arrowok="t"/>
              </v:shape>
              <v:shape id="Shape 183" style="position:absolute;left:3520;top:11382;width:194;height:419;visibility:visible;mso-wrap-style:square;v-text-anchor:top" coordsize="19431,41935" o:spid="_x0000_s1102" fillcolor="#272828" stroked="f" strokeweight="0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84" style="position:absolute;left:3089;top:11382;width:369;height:419;visibility:visible;mso-wrap-style:square;v-text-anchor:top" coordsize="36830,41935" o:spid="_x0000_s1103" fillcolor="#272828" stroked="f" strokeweight="0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>
                <v:stroke miterlimit="83231f" joinstyle="miter"/>
                <v:path textboxrect="0,0,36830,41935" arrowok="t"/>
              </v:shape>
              <v:shape id="Shape 185" style="position:absolute;left:2460;top:11382;width:355;height:412;visibility:visible;mso-wrap-style:square;v-text-anchor:top" coordsize="35560,41148" o:spid="_x0000_s1104" fillcolor="#272828" stroked="f" strokeweight="0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>
                <v:stroke miterlimit="83231f" joinstyle="miter"/>
                <v:path textboxrect="0,0,35560,41148" arrowok="t"/>
              </v:shape>
              <v:shape id="Shape 186" style="position:absolute;left:2011;top:11382;width:370;height:419;visibility:visible;mso-wrap-style:square;v-text-anchor:top" coordsize="36957,41935" o:spid="_x0000_s1105" fillcolor="#272828" stroked="f" strokeweight="0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>
                <v:stroke miterlimit="83231f" joinstyle="miter"/>
                <v:path textboxrect="0,0,36957,41935" arrowok="t"/>
              </v:shape>
              <v:shape id="Shape 187" style="position:absolute;left:1762;top:11382;width:186;height:235;visibility:visible;mso-wrap-style:square;v-text-anchor:top" coordsize="18602,23457" o:spid="_x0000_s1106" fillcolor="#272828" stroked="f" strokeweight="0" path="m60,c2600,,5013,406,7172,1206v2286,801,4191,2045,5969,3722c14792,6604,16189,8725,17205,11303v889,2591,1397,5664,1397,9220l18602,23457,,23457,,17005r9458,c9458,15176,9077,13538,8315,12103,7553,10668,6410,9538,5013,8699,3616,7874,2092,7468,187,7468l,7520,,16,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>
                <v:stroke miterlimit="83231f" joinstyle="miter"/>
                <v:path textboxrect="0,0,18602,23457" arrowok="t"/>
              </v:shape>
              <v:shape id="Shape 188" style="position:absolute;left:2905;top:11226;width:112;height:104;visibility:visible;mso-wrap-style:square;v-text-anchor:top" coordsize="11176,10389" o:spid="_x0000_s1107" fillcolor="#272828" stroked="f" strokeweight="0" path="m5588,c7112,,8382,508,9525,1537v1016,1016,1651,2248,1651,3670c11176,6642,10541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189" style="position:absolute;left:1762;top:11213;width:115;height:121;visibility:visible;mso-wrap-style:square;v-text-anchor:top" coordsize="11490,12090" o:spid="_x0000_s1108" fillcolor="#272828" stroked="f" strokeweight="0" path="m2092,r9398,l3362,12090,,12090,,4238,20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>
                <v:stroke miterlimit="83231f" joinstyle="miter"/>
                <v:path textboxrect="0,0,11490,12090" arrowok="t"/>
              </v:shape>
              <v:shape id="Shape 190" style="position:absolute;left:4158;top:11382;width:193;height:419;visibility:visible;mso-wrap-style:square;v-text-anchor:top" coordsize="19368,41859" o:spid="_x0000_s1109" fillcolor="#272828" stroked="f" strokeweight="0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>
                <v:stroke miterlimit="83231f" joinstyle="miter"/>
                <v:path textboxrect="0,0,19368,41859" arrowok="t"/>
              </v:shape>
              <v:shape id="Shape 191" style="position:absolute;left:3714;top:11382;width:195;height:419;visibility:visible;mso-wrap-style:square;v-text-anchor:top" coordsize="19431,41935" o:spid="_x0000_s1110" fillcolor="#272828" stroked="f" strokeweight="0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2" style="position:absolute;left:4626;top:11382;width:191;height:418;visibility:visible;mso-wrap-style:square;v-text-anchor:top" coordsize="19124,41785" o:spid="_x0000_s1111" fillcolor="#272828" stroked="f" strokeweight="0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>
                <v:stroke miterlimit="83231f" joinstyle="miter"/>
                <v:path textboxrect="0,0,19124,41785" arrowok="t"/>
              </v:shape>
              <v:shape id="Shape 193" style="position:absolute;left:4351;top:11252;width:190;height:544;visibility:visible;mso-wrap-style:square;v-text-anchor:top" coordsize="18986,54343" o:spid="_x0000_s1112" fillcolor="#272828" stroked="f" strokeweight="0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>
                <v:stroke miterlimit="83231f" joinstyle="miter"/>
                <v:path textboxrect="0,0,18986,54343" arrowok="t"/>
              </v:shape>
              <v:shape id="Shape 194" style="position:absolute;left:4817;top:11675;width:183;height:126;visibility:visible;mso-wrap-style:square;v-text-anchor:top" coordsize="18214,12687" o:spid="_x0000_s1113" fillcolor="#272828" stroked="f" strokeweight="0" path="m9324,r8890,1003c17706,3365,16690,5423,15039,7175v-1524,1753,-3556,3112,-5969,4077c6530,12205,3736,12687,561,12687l,12551,,5060r688,172c2085,5232,3355,5042,4498,4635l7419,2883c8308,2108,8943,1143,93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>
                <v:stroke miterlimit="83231f" joinstyle="miter"/>
                <v:path textboxrect="0,0,18214,12687" arrowok="t"/>
              </v:shape>
              <v:shape id="Shape 195" style="position:absolute;left:5806;top:11382;width:194;height:419;visibility:visible;mso-wrap-style:square;v-text-anchor:top" coordsize="19431,41935" o:spid="_x0000_s1114" fillcolor="#272828" stroked="f" strokeweight="0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6" style="position:absolute;left:4817;top:11382;width:188;height:235;visibility:visible;mso-wrap-style:square;v-text-anchor:top" coordsize="18722,23457" o:spid="_x0000_s1115" fillcolor="#272828" stroked="f" strokeweight="0" path="m53,c2593,,5006,406,7165,1206v2286,801,4191,2045,5969,3722c14912,6604,16182,8725,17198,11303v1016,2591,1524,5664,1524,9220l18722,23457,,23457,,17005r9451,c9451,15176,9070,13538,8308,12103,7546,10668,6403,9538,5006,8699,3736,7874,2085,7468,180,7468l,7518,,14,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>
                <v:stroke miterlimit="83231f" joinstyle="miter"/>
                <v:path textboxrect="0,0,18722,23457" arrowok="t"/>
              </v:shape>
              <v:shape id="Shape 197" style="position:absolute;left:5260;top:11245;width:477;height:556;visibility:visible;mso-wrap-style:square;v-text-anchor:top" coordsize="47765,55626" o:spid="_x0000_s1116" fillcolor="#272828" stroked="f" strokeweight="0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>
                <v:stroke miterlimit="83231f" joinstyle="miter"/>
                <v:path textboxrect="0,0,47765,55626" arrowok="t"/>
              </v:shape>
              <v:shape id="Shape 4107" style="position:absolute;left:6276;top:11387;width:96;height:407;visibility:visible;mso-wrap-style:square;v-text-anchor:top" coordsize="9652,40615" o:spid="_x0000_s1117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99" style="position:absolute;left:6470;top:11382;width:572;height:412;visibility:visible;mso-wrap-style:square;v-text-anchor:top" coordsize="57150,41148" o:spid="_x0000_s1118" fillcolor="#272828" stroked="f" strokeweight="0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>
                <v:stroke miterlimit="83231f" joinstyle="miter"/>
                <v:path textboxrect="0,0,57150,41148" arrowok="t"/>
              </v:shape>
              <v:shape id="Shape 200" style="position:absolute;left:6000;top:11382;width:195;height:419;visibility:visible;mso-wrap-style:square;v-text-anchor:top" coordsize="19431,41935" o:spid="_x0000_s1119" fillcolor="#272828" stroked="f" strokeweight="0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201" style="position:absolute;left:7143;top:11252;width:190;height:544;visibility:visible;mso-wrap-style:square;v-text-anchor:top" coordsize="18987,54343" o:spid="_x0000_s1120" fillcolor="#272828" stroked="f" strokeweight="0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>
                <v:stroke miterlimit="83231f" joinstyle="miter"/>
                <v:path textboxrect="0,0,18987,54343" arrowok="t"/>
              </v:shape>
              <v:shape id="Shape 202" style="position:absolute;left:6268;top:11226;width:112;height:104;visibility:visible;mso-wrap-style:square;v-text-anchor:top" coordsize="11176,10389" o:spid="_x0000_s1121" fillcolor="#272828" stroked="f" strokeweight="0" path="m5588,c7112,,8382,508,9525,1537v1143,1016,1651,2248,1651,3670c11176,6642,10668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203" style="position:absolute;left:7884;top:11554;width:174;height:248;visibility:visible;mso-wrap-style:square;v-text-anchor:top" coordsize="17399,24786" o:spid="_x0000_s1122" fillcolor="#272828" stroked="f" strokeweight="0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>
                <v:stroke miterlimit="83231f" joinstyle="miter"/>
                <v:path textboxrect="0,0,17399,24786" arrowok="t"/>
              </v:shape>
              <v:shape id="Shape 204" style="position:absolute;left:7898;top:11384;width:160;height:123;visibility:visible;mso-wrap-style:square;v-text-anchor:top" coordsize="16002,12298" o:spid="_x0000_s1123" fillcolor="#272828" stroked="f" strokeweight="0" path="m16002,r,7492l11684,8679c10287,9695,9398,10901,8890,12298l,11028c635,8565,1905,6495,3429,4831,5080,3167,7112,1910,9398,1072l160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>
                <v:stroke miterlimit="83231f" joinstyle="miter"/>
                <v:path textboxrect="0,0,16002,12298" arrowok="t"/>
              </v:shape>
              <v:shape id="Shape 205" style="position:absolute;left:7333;top:11382;width:193;height:419;visibility:visible;mso-wrap-style:square;v-text-anchor:top" coordsize="19240,41859" o:spid="_x0000_s1124" fillcolor="#272828" stroked="f" strokeweight="0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>
                <v:stroke miterlimit="83231f" joinstyle="miter"/>
                <v:path textboxrect="0,0,19240,41859" arrowok="t"/>
              </v:shape>
              <v:shape id="Shape 206" style="position:absolute;left:7608;top:11382;width:231;height:412;visibility:visible;mso-wrap-style:square;v-text-anchor:top" coordsize="23114,41199" o:spid="_x0000_s1125" fillcolor="#272828" stroked="f" strokeweight="0" path="m19685,r1778,64l23114,267r,8801l21209,8687,18669,8522v-1778,,-3302,368,-4699,1117c12573,10389,11557,11430,10795,12751v-889,1321,-1270,2845,-1270,4572l9525,41199,,41199,,584r9271,l9271,7353r381,c10414,5004,11684,3200,13462,1918,15367,648,17399,,196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>
                <v:stroke miterlimit="83231f" joinstyle="miter"/>
                <v:path textboxrect="0,0,23114,41199" arrowok="t"/>
              </v:shape>
              <v:shape id="Shape 207" style="position:absolute;left:8058;top:11382;width:176;height:414;visibility:visible;mso-wrap-style:square;v-text-anchor:top" coordsize="17653,41363" o:spid="_x0000_s1126" fillcolor="#272828" stroked="f" strokeweight="0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>
                <v:stroke miterlimit="83231f" joinstyle="miter"/>
                <v:path textboxrect="0,0,17653,41363" arrowok="t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1" w15:restartNumberingAfterBreak="0">
    <w:nsid w:val="00A3376A"/>
    <w:multiLevelType w:val="hybridMultilevel"/>
    <w:tmpl w:val="FFFFFFFF"/>
    <w:lvl w:ilvl="0" w:tplc="DAA0D7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0CC3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CB83E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8A4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3C97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E6AB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88BD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2A35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2292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E6CFD5"/>
    <w:multiLevelType w:val="hybridMultilevel"/>
    <w:tmpl w:val="FFFFFFFF"/>
    <w:lvl w:ilvl="0" w:tplc="975AC2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122F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8A4A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8A8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0A8E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84F6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D651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407E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986A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757EE"/>
    <w:multiLevelType w:val="hybridMultilevel"/>
    <w:tmpl w:val="22F8FFD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5880625">
    <w:abstractNumId w:val="3"/>
  </w:num>
  <w:num w:numId="2" w16cid:durableId="1081875556">
    <w:abstractNumId w:val="1"/>
  </w:num>
  <w:num w:numId="3" w16cid:durableId="557520093">
    <w:abstractNumId w:val="2"/>
  </w:num>
  <w:num w:numId="4" w16cid:durableId="109445468">
    <w:abstractNumId w:val="6"/>
  </w:num>
  <w:num w:numId="5" w16cid:durableId="140972932">
    <w:abstractNumId w:val="4"/>
  </w:num>
  <w:num w:numId="6" w16cid:durableId="20167484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displayBackgroundShape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revisionView w:inkAnnotations="0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1584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0B9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BC3"/>
    <w:rsid w:val="0015277C"/>
    <w:rsid w:val="00152DC3"/>
    <w:rsid w:val="00153234"/>
    <w:rsid w:val="00154606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540C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52D20"/>
    <w:rsid w:val="0025324B"/>
    <w:rsid w:val="00256B58"/>
    <w:rsid w:val="00257A37"/>
    <w:rsid w:val="00257CE9"/>
    <w:rsid w:val="00257F51"/>
    <w:rsid w:val="00260A68"/>
    <w:rsid w:val="00260A6C"/>
    <w:rsid w:val="00260FF7"/>
    <w:rsid w:val="0026150B"/>
    <w:rsid w:val="002615DE"/>
    <w:rsid w:val="002621A9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0A9D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BBA"/>
    <w:rsid w:val="004965E5"/>
    <w:rsid w:val="004966D2"/>
    <w:rsid w:val="0049718D"/>
    <w:rsid w:val="004A121B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711E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881DD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4A70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6FF9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0CB2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58D3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07709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12A"/>
    <w:rsid w:val="00D50472"/>
    <w:rsid w:val="00D51330"/>
    <w:rsid w:val="00D514C9"/>
    <w:rsid w:val="00D51D93"/>
    <w:rsid w:val="00D53CDF"/>
    <w:rsid w:val="00D57060"/>
    <w:rsid w:val="00D574CD"/>
    <w:rsid w:val="00D5750D"/>
    <w:rsid w:val="00D57BB3"/>
    <w:rsid w:val="00D60D22"/>
    <w:rsid w:val="00D60F9A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D18D5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  <w:rsid w:val="034B1FC9"/>
    <w:rsid w:val="038EE7C8"/>
    <w:rsid w:val="04F82B01"/>
    <w:rsid w:val="0621DEF4"/>
    <w:rsid w:val="068A7076"/>
    <w:rsid w:val="075BFA5B"/>
    <w:rsid w:val="07768A28"/>
    <w:rsid w:val="091253DF"/>
    <w:rsid w:val="0C8DBCA0"/>
    <w:rsid w:val="0E4BE936"/>
    <w:rsid w:val="11636E8C"/>
    <w:rsid w:val="1222638E"/>
    <w:rsid w:val="1264334F"/>
    <w:rsid w:val="13C68D8A"/>
    <w:rsid w:val="1498CE85"/>
    <w:rsid w:val="1692DA34"/>
    <w:rsid w:val="16F923E8"/>
    <w:rsid w:val="17001EA8"/>
    <w:rsid w:val="187523B1"/>
    <w:rsid w:val="191746B9"/>
    <w:rsid w:val="198FBD35"/>
    <w:rsid w:val="1AEF0337"/>
    <w:rsid w:val="1E8E877E"/>
    <w:rsid w:val="1F6F4E37"/>
    <w:rsid w:val="1F8FCBA7"/>
    <w:rsid w:val="229BD2A8"/>
    <w:rsid w:val="22BE1F18"/>
    <w:rsid w:val="2395FDD2"/>
    <w:rsid w:val="244A7751"/>
    <w:rsid w:val="246F9CB6"/>
    <w:rsid w:val="24738F26"/>
    <w:rsid w:val="249028FC"/>
    <w:rsid w:val="27255D46"/>
    <w:rsid w:val="28AC6228"/>
    <w:rsid w:val="28BF3569"/>
    <w:rsid w:val="2AB96888"/>
    <w:rsid w:val="2ADA258A"/>
    <w:rsid w:val="2B42FB75"/>
    <w:rsid w:val="2E6ED446"/>
    <w:rsid w:val="2EDB6C55"/>
    <w:rsid w:val="2EF9769D"/>
    <w:rsid w:val="30128297"/>
    <w:rsid w:val="304DC122"/>
    <w:rsid w:val="312509E3"/>
    <w:rsid w:val="32703198"/>
    <w:rsid w:val="3446D808"/>
    <w:rsid w:val="3502D1D6"/>
    <w:rsid w:val="36E7E1A5"/>
    <w:rsid w:val="3ABB3FEF"/>
    <w:rsid w:val="3B25C26E"/>
    <w:rsid w:val="3D8022F2"/>
    <w:rsid w:val="3DA8E6A8"/>
    <w:rsid w:val="3F8862B6"/>
    <w:rsid w:val="401F354D"/>
    <w:rsid w:val="420A5760"/>
    <w:rsid w:val="4356D60F"/>
    <w:rsid w:val="4371F6AA"/>
    <w:rsid w:val="443C827D"/>
    <w:rsid w:val="4476F474"/>
    <w:rsid w:val="4584A912"/>
    <w:rsid w:val="461F0C36"/>
    <w:rsid w:val="47270538"/>
    <w:rsid w:val="47C79EF2"/>
    <w:rsid w:val="494A6597"/>
    <w:rsid w:val="498447D2"/>
    <w:rsid w:val="4B87DA93"/>
    <w:rsid w:val="4C6584F8"/>
    <w:rsid w:val="4F75DF1C"/>
    <w:rsid w:val="5065EDBB"/>
    <w:rsid w:val="50792116"/>
    <w:rsid w:val="509441B1"/>
    <w:rsid w:val="5111AF7D"/>
    <w:rsid w:val="513C4F1F"/>
    <w:rsid w:val="52301212"/>
    <w:rsid w:val="5272A319"/>
    <w:rsid w:val="52831CAA"/>
    <w:rsid w:val="52D81F80"/>
    <w:rsid w:val="54B03ACB"/>
    <w:rsid w:val="54FE626E"/>
    <w:rsid w:val="55B6A9D2"/>
    <w:rsid w:val="56519003"/>
    <w:rsid w:val="58C3A863"/>
    <w:rsid w:val="5CAF96B0"/>
    <w:rsid w:val="60924A8E"/>
    <w:rsid w:val="6169A308"/>
    <w:rsid w:val="6188FC20"/>
    <w:rsid w:val="631ED834"/>
    <w:rsid w:val="63350E2D"/>
    <w:rsid w:val="639CCE1B"/>
    <w:rsid w:val="63D82079"/>
    <w:rsid w:val="64BAA895"/>
    <w:rsid w:val="662ED455"/>
    <w:rsid w:val="670FC13B"/>
    <w:rsid w:val="674A3BE9"/>
    <w:rsid w:val="67C088E0"/>
    <w:rsid w:val="68A2444B"/>
    <w:rsid w:val="698E19B8"/>
    <w:rsid w:val="6B229506"/>
    <w:rsid w:val="6C594B17"/>
    <w:rsid w:val="6E7CAD4B"/>
    <w:rsid w:val="6F137E0D"/>
    <w:rsid w:val="6FC37901"/>
    <w:rsid w:val="705469C9"/>
    <w:rsid w:val="713DBA71"/>
    <w:rsid w:val="734E245B"/>
    <w:rsid w:val="73A32731"/>
    <w:rsid w:val="74CE96B8"/>
    <w:rsid w:val="74DEAE32"/>
    <w:rsid w:val="7507F72C"/>
    <w:rsid w:val="76095D1A"/>
    <w:rsid w:val="778B4032"/>
    <w:rsid w:val="7832D055"/>
    <w:rsid w:val="78E307B7"/>
    <w:rsid w:val="7A2135FD"/>
    <w:rsid w:val="7A51A911"/>
    <w:rsid w:val="7A9012EF"/>
    <w:rsid w:val="7AAEFAEE"/>
    <w:rsid w:val="7C965BB3"/>
    <w:rsid w:val="7D064178"/>
    <w:rsid w:val="7D6662C7"/>
    <w:rsid w:val="7D715015"/>
    <w:rsid w:val="7DA8A365"/>
    <w:rsid w:val="7FAB0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F891BA5"/>
  <w15:docId w15:val="{968A727D-178C-422C-8A2F-BED7D28C4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6755AF"/>
    <w:rPr>
      <w:sz w:val="24"/>
      <w:szCs w:val="24"/>
      <w:lang w:eastAsia="pt-PT"/>
    </w:rPr>
  </w:style>
  <w:style w:type="paragraph" w:styleId="Ttulo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Ttulo3">
    <w:name w:val="heading 3"/>
    <w:basedOn w:val="Normal"/>
    <w:next w:val="Normal"/>
    <w:link w:val="Ttulo3Carte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Rodap">
    <w:name w:val="footer"/>
    <w:basedOn w:val="Normal"/>
    <w:link w:val="RodapCarter"/>
    <w:rsid w:val="00AB66A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AB66A0"/>
  </w:style>
  <w:style w:type="paragraph" w:styleId="Textodecomentrio">
    <w:name w:val="annotation text"/>
    <w:basedOn w:val="Normal"/>
    <w:link w:val="TextodecomentrioCarter"/>
    <w:semiHidden/>
    <w:rsid w:val="00AB66A0"/>
    <w:rPr>
      <w:sz w:val="20"/>
      <w:szCs w:val="20"/>
    </w:rPr>
  </w:style>
  <w:style w:type="paragraph" w:styleId="Avanodecorpodetexto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customStyle="1" w:styleId="BodyText31">
    <w:name w:val="Body Text 31"/>
    <w:basedOn w:val="Avanodecorpodetexto"/>
    <w:rsid w:val="000E0C92"/>
    <w:rPr>
      <w:rFonts w:ascii="Book Antiqua" w:hAnsi="Book Antiqua"/>
      <w:szCs w:val="20"/>
    </w:rPr>
  </w:style>
  <w:style w:type="paragraph" w:styleId="Avanodecorpodetexto">
    <w:name w:val="Body Text Indent"/>
    <w:basedOn w:val="Normal"/>
    <w:rsid w:val="000E0C92"/>
    <w:pPr>
      <w:spacing w:after="120"/>
      <w:ind w:left="283"/>
    </w:pPr>
  </w:style>
  <w:style w:type="paragraph" w:styleId="Corpodetexto">
    <w:name w:val="Body Text"/>
    <w:basedOn w:val="Normal"/>
    <w:link w:val="CorpodetextoCarter"/>
    <w:uiPriority w:val="99"/>
    <w:rsid w:val="00812C28"/>
    <w:pPr>
      <w:spacing w:after="120"/>
    </w:pPr>
  </w:style>
  <w:style w:type="paragraph" w:customStyle="1" w:styleId="EstilotextoArial10pt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customStyle="1" w:styleId="EstilotextoArial10ptCarcter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Corpodetexto2">
    <w:name w:val="Body Text 2"/>
    <w:basedOn w:val="Normal"/>
    <w:link w:val="Corpodetexto2Carter"/>
    <w:rsid w:val="006E1AC9"/>
    <w:pPr>
      <w:spacing w:after="120" w:line="480" w:lineRule="auto"/>
    </w:pPr>
  </w:style>
  <w:style w:type="character" w:styleId="Hiperligao">
    <w:name w:val="Hyperlink"/>
    <w:rsid w:val="006E1AC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6E1A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Avanodecorpodetexto2">
    <w:name w:val="Body Text Indent 2"/>
    <w:basedOn w:val="Normal"/>
    <w:rsid w:val="004F2922"/>
    <w:pPr>
      <w:spacing w:after="120" w:line="480" w:lineRule="auto"/>
      <w:ind w:left="283"/>
    </w:pPr>
  </w:style>
  <w:style w:type="paragraph" w:customStyle="1" w:styleId="BodyText2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customStyle="1" w:styleId="EstiloEstiloTtulo2Arial10ptNegritoAutomticaAntesAuto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customStyle="1" w:styleId="BodyText22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Textodebalo">
    <w:name w:val="Balloon Text"/>
    <w:basedOn w:val="Normal"/>
    <w:link w:val="TextodebaloCarter"/>
    <w:rsid w:val="00C229D5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C229D5"/>
    <w:rPr>
      <w:rFonts w:ascii="Tahoma" w:hAnsi="Tahoma" w:cs="Tahoma"/>
      <w:sz w:val="16"/>
      <w:szCs w:val="16"/>
    </w:rPr>
  </w:style>
  <w:style w:type="paragraph" w:customStyle="1" w:styleId="Avanodecorpodetexto3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customStyle="1" w:styleId="Corpodetexto2Carter">
    <w:name w:val="Corpo de texto 2 Caráter"/>
    <w:link w:val="Corpodetexto2"/>
    <w:rsid w:val="00906D17"/>
    <w:rPr>
      <w:sz w:val="24"/>
      <w:szCs w:val="24"/>
    </w:rPr>
  </w:style>
  <w:style w:type="character" w:customStyle="1" w:styleId="CorpodetextoCarter">
    <w:name w:val="Corpo de texto Caráter"/>
    <w:link w:val="Corpodetexto"/>
    <w:uiPriority w:val="99"/>
    <w:rsid w:val="00C66379"/>
    <w:rPr>
      <w:sz w:val="24"/>
      <w:szCs w:val="24"/>
    </w:rPr>
  </w:style>
  <w:style w:type="paragraph" w:styleId="Mapadodocumento">
    <w:name w:val="Document Map"/>
    <w:basedOn w:val="Normal"/>
    <w:link w:val="MapadodocumentoCarter"/>
    <w:rsid w:val="00FC6741"/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link w:val="Mapadodocumento"/>
    <w:rsid w:val="00FC6741"/>
    <w:rPr>
      <w:rFonts w:ascii="Tahoma" w:hAnsi="Tahoma" w:cs="Tahoma"/>
      <w:sz w:val="16"/>
      <w:szCs w:val="16"/>
    </w:rPr>
  </w:style>
  <w:style w:type="character" w:customStyle="1" w:styleId="RodapCarter">
    <w:name w:val="Rodapé Caráter"/>
    <w:link w:val="Rodap"/>
    <w:rsid w:val="004D4540"/>
    <w:rPr>
      <w:sz w:val="24"/>
      <w:szCs w:val="24"/>
    </w:rPr>
  </w:style>
  <w:style w:type="character" w:customStyle="1" w:styleId="a1">
    <w:name w:val="a1"/>
    <w:rsid w:val="000A29BB"/>
    <w:rPr>
      <w:bdr w:val="none" w:sz="0" w:space="0" w:color="auto" w:frame="1"/>
    </w:rPr>
  </w:style>
  <w:style w:type="character" w:customStyle="1" w:styleId="l72">
    <w:name w:val="l7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l62">
    <w:name w:val="l6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hps">
    <w:name w:val="hps"/>
    <w:basedOn w:val="Tipodeletrapredefinidodopargrafo"/>
    <w:rsid w:val="00845493"/>
  </w:style>
  <w:style w:type="paragraph" w:customStyle="1" w:styleId="Default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customStyle="1" w:styleId="apple-converted-space">
    <w:name w:val="apple-converted-space"/>
    <w:rsid w:val="0078264B"/>
  </w:style>
  <w:style w:type="paragraph" w:styleId="PargrafodaLista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customStyle="1" w:styleId="Ttulo3Carter">
    <w:name w:val="Título 3 Caráter"/>
    <w:link w:val="Ttulo3"/>
    <w:semiHidden/>
    <w:rsid w:val="00C4392C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Refdecomentrio">
    <w:name w:val="annotation reference"/>
    <w:rsid w:val="00E43618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E43618"/>
    <w:rPr>
      <w:b/>
      <w:bCs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E43618"/>
  </w:style>
  <w:style w:type="character" w:customStyle="1" w:styleId="AssuntodecomentrioCarter">
    <w:name w:val="Assunto de comentário Caráter"/>
    <w:link w:val="Assuntodecomentrio"/>
    <w:rsid w:val="00E43618"/>
    <w:rPr>
      <w:b/>
      <w:bCs/>
    </w:rPr>
  </w:style>
  <w:style w:type="character" w:customStyle="1" w:styleId="rgba1">
    <w:name w:val="rgba1"/>
    <w:rsid w:val="00601E72"/>
  </w:style>
  <w:style w:type="paragraph" w:styleId="Textodenotaderodap">
    <w:name w:val="footnote text"/>
    <w:basedOn w:val="Normal"/>
    <w:link w:val="TextodenotaderodapCarter"/>
    <w:uiPriority w:val="99"/>
    <w:rsid w:val="00AA5236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AA5236"/>
  </w:style>
  <w:style w:type="character" w:styleId="Refdenotaderodap">
    <w:name w:val="footnote reference"/>
    <w:uiPriority w:val="99"/>
    <w:rsid w:val="00AA5236"/>
    <w:rPr>
      <w:vertAlign w:val="superscript"/>
    </w:rPr>
  </w:style>
  <w:style w:type="character" w:styleId="nfase">
    <w:name w:val="Emphasis"/>
    <w:uiPriority w:val="20"/>
    <w:rsid w:val="008C3FF4"/>
    <w:rPr>
      <w:i/>
      <w:iCs/>
    </w:rPr>
  </w:style>
  <w:style w:type="paragraph" w:customStyle="1" w:styleId="Standard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eastAsia="Calibri" w:hAnsi="Calibri" w:cs="F"/>
      <w:sz w:val="22"/>
      <w:szCs w:val="22"/>
    </w:rPr>
  </w:style>
  <w:style w:type="table" w:styleId="Tabelacontempornea">
    <w:name w:val="Table Contemporary"/>
    <w:basedOn w:val="Tabelanormal"/>
    <w:rsid w:val="00C86D9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elaclssica1">
    <w:name w:val="Table Classic 1"/>
    <w:basedOn w:val="Tabelanormal"/>
    <w:rsid w:val="00C86D9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elaelegante">
    <w:name w:val="Table Elegant"/>
    <w:basedOn w:val="Tabelanormal"/>
    <w:rsid w:val="00C86D9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elacomgrelha1">
    <w:name w:val="Table Grid 1"/>
    <w:basedOn w:val="Tabelanormal"/>
    <w:rsid w:val="00C86D9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Forte">
    <w:name w:val="Strong"/>
    <w:uiPriority w:val="22"/>
    <w:qFormat/>
    <w:rsid w:val="009F19A3"/>
    <w:rPr>
      <w:b/>
      <w:bCs/>
    </w:rPr>
  </w:style>
  <w:style w:type="paragraph" w:customStyle="1" w:styleId="Ttulos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CorpodeTexto0">
    <w:name w:val="Corpo de Texto"/>
    <w:basedOn w:val="Normal"/>
    <w:rsid w:val="00912970"/>
  </w:style>
  <w:style w:type="paragraph" w:customStyle="1" w:styleId="textos">
    <w:name w:val="textos"/>
    <w:basedOn w:val="Normal"/>
    <w:qFormat/>
    <w:rsid w:val="00912970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Style1">
    <w:name w:val="Style1"/>
    <w:basedOn w:val="Normal"/>
    <w:rsid w:val="005D649A"/>
    <w:pPr>
      <w:spacing w:line="360" w:lineRule="auto"/>
      <w:jc w:val="both"/>
    </w:pPr>
    <w:rPr>
      <w:rFonts w:asciiTheme="majorHAnsi" w:hAnsiTheme="majorHAnsi" w:cs="Arial"/>
      <w:sz w:val="22"/>
      <w:szCs w:val="22"/>
    </w:rPr>
  </w:style>
  <w:style w:type="paragraph" w:customStyle="1" w:styleId="CORPODETEXTOGERAL">
    <w:name w:val="CORPO DE TEXTO GERAL"/>
    <w:basedOn w:val="Normal"/>
    <w:qFormat/>
    <w:rsid w:val="005D649A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TULOSBOLD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Alineasab">
    <w:name w:val="Alineas a) b) .."/>
    <w:basedOn w:val="Normal"/>
    <w:qFormat/>
    <w:rsid w:val="005D649A"/>
    <w:pPr>
      <w:numPr>
        <w:numId w:val="3"/>
      </w:numPr>
      <w:spacing w:before="120"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picos">
    <w:name w:val="Tópicos"/>
    <w:basedOn w:val="Normal"/>
    <w:qFormat/>
    <w:rsid w:val="005D649A"/>
    <w:pPr>
      <w:numPr>
        <w:numId w:val="4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customStyle="1" w:styleId="Ttulo2nvel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customStyle="1" w:styleId="LegendaTabelas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customStyle="1" w:styleId="LegendaFiguras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asciiTheme="majorHAnsi" w:hAnsiTheme="majorHAnsi" w:cs="Calibri Light"/>
      <w:sz w:val="18"/>
      <w:szCs w:val="18"/>
    </w:rPr>
  </w:style>
  <w:style w:type="paragraph" w:customStyle="1" w:styleId="Cabealho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customStyle="1" w:styleId="Cabealhotopoesquerdo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customStyle="1" w:styleId="Ttulo10pt">
    <w:name w:val="Título 10 pt"/>
    <w:basedOn w:val="Ttulo2nvel"/>
    <w:rsid w:val="002A2CEF"/>
    <w:rPr>
      <w:sz w:val="20"/>
      <w:szCs w:val="20"/>
    </w:rPr>
  </w:style>
  <w:style w:type="paragraph" w:customStyle="1" w:styleId="TtuloCAPA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Hiperligaovisitada">
    <w:name w:val="FollowedHyperlink"/>
    <w:basedOn w:val="Tipodeletrapredefinidodopargrafo"/>
    <w:rsid w:val="00303C4C"/>
    <w:rPr>
      <w:color w:val="800080" w:themeColor="followedHyperlink"/>
      <w:u w:val="single"/>
    </w:rPr>
  </w:style>
  <w:style w:type="paragraph" w:customStyle="1" w:styleId="Ttulopequeno">
    <w:name w:val="Título pequeno"/>
    <w:basedOn w:val="Ttulo2nvel"/>
    <w:autoRedefine/>
    <w:qFormat/>
    <w:rsid w:val="00985669"/>
    <w:rPr>
      <w:sz w:val="20"/>
      <w:szCs w:val="20"/>
    </w:rPr>
  </w:style>
  <w:style w:type="paragraph" w:customStyle="1" w:styleId="Legendascorpotextopequeno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asciiTheme="majorHAnsi" w:hAnsiTheme="majorHAnsi" w:cs="Arial"/>
      <w:sz w:val="12"/>
      <w:szCs w:val="12"/>
    </w:rPr>
  </w:style>
  <w:style w:type="character" w:customStyle="1" w:styleId="CabealhoCarter">
    <w:name w:val="Cabeçalho Caráter"/>
    <w:basedOn w:val="Tipodeletrapredefinidodopargrafo"/>
    <w:link w:val="Cabealho"/>
    <w:rsid w:val="00515489"/>
    <w:rPr>
      <w:rFonts w:ascii="Arial" w:hAnsi="Arial" w:cs="Arial"/>
      <w:b/>
      <w:noProof/>
      <w:lang w:eastAsia="pt-PT"/>
    </w:rPr>
  </w:style>
  <w:style w:type="paragraph" w:customStyle="1" w:styleId="quadro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customStyle="1" w:styleId="Impresso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customStyle="1" w:styleId="Nota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653E7-73C9-4353-A766-1364BFB7428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9</Words>
  <Characters>1969</Characters>
  <Application>Microsoft Office Word</Application>
  <DocSecurity>0</DocSecurity>
  <Lines>16</Lines>
  <Paragraphs>4</Paragraphs>
  <ScaleCrop>false</ScaleCrop>
  <Company>TOSHIBA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cp:keywords/>
  <dc:description/>
  <cp:lastModifiedBy>Alexandre Brito</cp:lastModifiedBy>
  <cp:revision>2</cp:revision>
  <cp:lastPrinted>2019-06-06T13:33:00Z</cp:lastPrinted>
  <dcterms:created xsi:type="dcterms:W3CDTF">2024-02-29T18:19:00Z</dcterms:created>
  <dcterms:modified xsi:type="dcterms:W3CDTF">2024-02-29T18:19:00Z</dcterms:modified>
</cp:coreProperties>
</file>